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3DB4" w:rsidRDefault="00992D0F">
      <w:pPr>
        <w:rPr>
          <w:lang w:val="en-US"/>
        </w:rPr>
      </w:pPr>
      <w:r>
        <w:rPr>
          <w:lang w:val="en-US"/>
        </w:rPr>
        <w:t>Process:</w:t>
      </w:r>
    </w:p>
    <w:p w:rsidR="00992D0F" w:rsidRDefault="00992D0F">
      <w:pPr>
        <w:rPr>
          <w:lang w:val="en-US"/>
        </w:rPr>
      </w:pPr>
    </w:p>
    <w:p w:rsidR="00EF722E" w:rsidRPr="00EF722E" w:rsidRDefault="00EF722E">
      <w:pPr>
        <w:rPr>
          <w:b/>
          <w:bCs/>
          <w:sz w:val="32"/>
          <w:szCs w:val="32"/>
          <w:lang w:val="en-US"/>
        </w:rPr>
      </w:pPr>
      <w:r w:rsidRPr="00EF722E">
        <w:rPr>
          <w:b/>
          <w:bCs/>
          <w:sz w:val="32"/>
          <w:szCs w:val="32"/>
          <w:lang w:val="en-US"/>
        </w:rPr>
        <w:t>Layout:</w:t>
      </w:r>
    </w:p>
    <w:p w:rsidR="00992D0F" w:rsidRPr="00EE43FC" w:rsidRDefault="00992D0F" w:rsidP="00992D0F">
      <w:pPr>
        <w:rPr>
          <w:b/>
          <w:bCs/>
          <w:sz w:val="28"/>
          <w:szCs w:val="28"/>
          <w:lang w:val="en-US"/>
        </w:rPr>
      </w:pPr>
      <w:r w:rsidRPr="00EE43FC">
        <w:rPr>
          <w:b/>
          <w:bCs/>
          <w:sz w:val="28"/>
          <w:szCs w:val="28"/>
          <w:lang w:val="en-US"/>
        </w:rPr>
        <w:t>Activity_main</w:t>
      </w:r>
      <w:r w:rsidR="00EF722E" w:rsidRPr="00EE43FC">
        <w:rPr>
          <w:b/>
          <w:bCs/>
          <w:sz w:val="28"/>
          <w:szCs w:val="28"/>
          <w:lang w:val="en-US"/>
        </w:rPr>
        <w:t>.xml</w:t>
      </w:r>
      <w:r w:rsidRPr="00EE43FC">
        <w:rPr>
          <w:b/>
          <w:bCs/>
          <w:sz w:val="28"/>
          <w:szCs w:val="28"/>
          <w:lang w:val="en-US"/>
        </w:rPr>
        <w:t>:</w:t>
      </w:r>
    </w:p>
    <w:p w:rsidR="00992D0F" w:rsidRPr="00EE43FC" w:rsidRDefault="00992D0F" w:rsidP="00992D0F">
      <w:pPr>
        <w:rPr>
          <w:sz w:val="28"/>
          <w:szCs w:val="28"/>
          <w:lang w:val="en-US"/>
        </w:rPr>
      </w:pPr>
      <w:r w:rsidRPr="00EE43FC">
        <w:rPr>
          <w:sz w:val="28"/>
          <w:szCs w:val="28"/>
          <w:lang w:val="en-US"/>
        </w:rPr>
        <w:t>Created different layouts:</w:t>
      </w:r>
    </w:p>
    <w:p w:rsidR="00992D0F" w:rsidRPr="007934E8" w:rsidRDefault="00992D0F" w:rsidP="007934E8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7934E8">
        <w:rPr>
          <w:b/>
          <w:bCs/>
          <w:sz w:val="28"/>
          <w:szCs w:val="28"/>
        </w:rPr>
        <w:t>LinearLayout</w:t>
      </w:r>
      <w:r w:rsidRPr="007934E8">
        <w:rPr>
          <w:sz w:val="28"/>
          <w:szCs w:val="28"/>
        </w:rPr>
        <w:t xml:space="preserve">: </w:t>
      </w:r>
      <w:r w:rsidR="007934E8" w:rsidRPr="007934E8">
        <w:rPr>
          <w:sz w:val="28"/>
          <w:szCs w:val="28"/>
        </w:rPr>
        <w:t>fü</w:t>
      </w:r>
      <w:r w:rsidRPr="007934E8">
        <w:rPr>
          <w:sz w:val="28"/>
          <w:szCs w:val="28"/>
        </w:rPr>
        <w:t xml:space="preserve">r </w:t>
      </w:r>
      <w:r w:rsidR="007934E8" w:rsidRPr="007934E8">
        <w:rPr>
          <w:sz w:val="28"/>
          <w:szCs w:val="28"/>
        </w:rPr>
        <w:t>die Anwendungshintergrund</w:t>
      </w:r>
      <w:r w:rsidR="007934E8">
        <w:rPr>
          <w:sz w:val="28"/>
          <w:szCs w:val="28"/>
        </w:rPr>
        <w:t>, die Hauptfenster</w:t>
      </w:r>
      <w:r w:rsidRPr="007934E8">
        <w:rPr>
          <w:sz w:val="28"/>
          <w:szCs w:val="28"/>
        </w:rPr>
        <w:t xml:space="preserve">. </w:t>
      </w:r>
      <w:r w:rsidR="007934E8" w:rsidRPr="007934E8">
        <w:rPr>
          <w:sz w:val="28"/>
          <w:szCs w:val="28"/>
        </w:rPr>
        <w:t xml:space="preserve">Es hat ihre </w:t>
      </w:r>
      <w:r w:rsidR="007934E8">
        <w:rPr>
          <w:sz w:val="28"/>
          <w:szCs w:val="28"/>
        </w:rPr>
        <w:t>eigene Eigenschaften und Merkmale</w:t>
      </w:r>
    </w:p>
    <w:p w:rsidR="00992D0F" w:rsidRPr="007934E8" w:rsidRDefault="00992D0F" w:rsidP="007934E8">
      <w:pPr>
        <w:pStyle w:val="ListParagraph"/>
        <w:numPr>
          <w:ilvl w:val="1"/>
          <w:numId w:val="2"/>
        </w:numPr>
        <w:rPr>
          <w:sz w:val="28"/>
          <w:szCs w:val="28"/>
          <w:lang w:val="en-US"/>
        </w:rPr>
      </w:pPr>
      <w:r w:rsidRPr="007934E8">
        <w:rPr>
          <w:b/>
          <w:bCs/>
          <w:sz w:val="28"/>
          <w:szCs w:val="28"/>
        </w:rPr>
        <w:t>ImageView</w:t>
      </w:r>
      <w:r w:rsidRPr="007934E8">
        <w:rPr>
          <w:sz w:val="28"/>
          <w:szCs w:val="28"/>
        </w:rPr>
        <w:t xml:space="preserve">: </w:t>
      </w:r>
      <w:r w:rsidR="007934E8" w:rsidRPr="007934E8">
        <w:rPr>
          <w:sz w:val="28"/>
          <w:szCs w:val="28"/>
        </w:rPr>
        <w:t>das ist das Anwenudngshintergrundbild</w:t>
      </w:r>
      <w:r w:rsidRPr="007934E8">
        <w:rPr>
          <w:sz w:val="28"/>
          <w:szCs w:val="28"/>
        </w:rPr>
        <w:t xml:space="preserve">. </w:t>
      </w:r>
      <w:r w:rsidR="007934E8" w:rsidRPr="007934E8">
        <w:rPr>
          <w:sz w:val="28"/>
          <w:szCs w:val="28"/>
        </w:rPr>
        <w:t>Sie wird bearbeitet um im Handybildschirm anpasst.</w:t>
      </w:r>
      <w:r w:rsidR="007934E8">
        <w:rPr>
          <w:sz w:val="28"/>
          <w:szCs w:val="28"/>
        </w:rPr>
        <w:t xml:space="preserve"> </w:t>
      </w:r>
      <w:r w:rsidR="007934E8" w:rsidRPr="007934E8">
        <w:rPr>
          <w:sz w:val="28"/>
          <w:szCs w:val="28"/>
          <w:lang w:val="en-US"/>
        </w:rPr>
        <w:t>M</w:t>
      </w:r>
      <w:r w:rsidR="007934E8">
        <w:rPr>
          <w:sz w:val="28"/>
          <w:szCs w:val="28"/>
          <w:lang w:val="en-US"/>
        </w:rPr>
        <w:t>an kann auch Texte hinzufügen, Textg</w:t>
      </w:r>
      <w:r w:rsidR="007934E8" w:rsidRPr="007934E8">
        <w:rPr>
          <w:sz w:val="28"/>
          <w:szCs w:val="28"/>
          <w:lang w:val="en-US"/>
        </w:rPr>
        <w:t>röße</w:t>
      </w:r>
      <w:r w:rsidR="007934E8">
        <w:rPr>
          <w:sz w:val="28"/>
          <w:szCs w:val="28"/>
          <w:lang w:val="en-US"/>
        </w:rPr>
        <w:t>n</w:t>
      </w:r>
      <w:r w:rsidR="007934E8" w:rsidRPr="007934E8">
        <w:rPr>
          <w:sz w:val="28"/>
          <w:szCs w:val="28"/>
          <w:lang w:val="en-US"/>
        </w:rPr>
        <w:t xml:space="preserve"> bearbeiten usw..</w:t>
      </w:r>
      <w:r w:rsidRPr="007934E8">
        <w:rPr>
          <w:sz w:val="28"/>
          <w:szCs w:val="28"/>
          <w:lang w:val="en-US"/>
        </w:rPr>
        <w:t xml:space="preserve"> </w:t>
      </w:r>
    </w:p>
    <w:p w:rsidR="00992D0F" w:rsidRPr="007934E8" w:rsidRDefault="00992D0F" w:rsidP="007934E8">
      <w:pPr>
        <w:pStyle w:val="ListParagraph"/>
        <w:numPr>
          <w:ilvl w:val="1"/>
          <w:numId w:val="2"/>
        </w:numPr>
        <w:rPr>
          <w:sz w:val="28"/>
          <w:szCs w:val="28"/>
        </w:rPr>
      </w:pPr>
      <w:r w:rsidRPr="007934E8">
        <w:rPr>
          <w:b/>
          <w:bCs/>
          <w:sz w:val="28"/>
          <w:szCs w:val="28"/>
        </w:rPr>
        <w:t>LinearLayout</w:t>
      </w:r>
      <w:r w:rsidRPr="007934E8">
        <w:rPr>
          <w:sz w:val="28"/>
          <w:szCs w:val="28"/>
        </w:rPr>
        <w:t>:</w:t>
      </w:r>
      <w:r w:rsidR="007934E8" w:rsidRPr="007934E8">
        <w:rPr>
          <w:sz w:val="28"/>
          <w:szCs w:val="28"/>
        </w:rPr>
        <w:t xml:space="preserve"> es hat ein eigens id</w:t>
      </w:r>
      <w:r w:rsidR="002E55EB" w:rsidRPr="007934E8">
        <w:rPr>
          <w:sz w:val="28"/>
          <w:szCs w:val="28"/>
        </w:rPr>
        <w:t>, “</w:t>
      </w:r>
      <w:r w:rsidR="000127BB">
        <w:rPr>
          <w:b/>
          <w:bCs/>
          <w:i/>
          <w:iCs/>
          <w:sz w:val="28"/>
          <w:szCs w:val="28"/>
        </w:rPr>
        <w:t>id</w:t>
      </w:r>
      <w:r w:rsidR="002E55EB" w:rsidRPr="007934E8">
        <w:rPr>
          <w:b/>
          <w:bCs/>
          <w:i/>
          <w:iCs/>
          <w:sz w:val="28"/>
          <w:szCs w:val="28"/>
        </w:rPr>
        <w:t>Start</w:t>
      </w:r>
      <w:r w:rsidR="000127BB">
        <w:rPr>
          <w:b/>
          <w:bCs/>
          <w:i/>
          <w:iCs/>
          <w:sz w:val="28"/>
          <w:szCs w:val="28"/>
        </w:rPr>
        <w:t>enBttn</w:t>
      </w:r>
      <w:r w:rsidR="002E55EB" w:rsidRPr="007934E8">
        <w:rPr>
          <w:sz w:val="28"/>
          <w:szCs w:val="28"/>
        </w:rPr>
        <w:t>”</w:t>
      </w:r>
      <w:r w:rsidRPr="007934E8">
        <w:rPr>
          <w:sz w:val="28"/>
          <w:szCs w:val="28"/>
        </w:rPr>
        <w:t xml:space="preserve"> </w:t>
      </w:r>
      <w:r w:rsidR="007934E8" w:rsidRPr="007934E8">
        <w:rPr>
          <w:sz w:val="28"/>
          <w:szCs w:val="28"/>
        </w:rPr>
        <w:t>und eigene Eigenschaften</w:t>
      </w:r>
      <w:r w:rsidR="007934E8">
        <w:rPr>
          <w:sz w:val="28"/>
          <w:szCs w:val="28"/>
        </w:rPr>
        <w:t xml:space="preserve"> und der</w:t>
      </w:r>
      <w:r w:rsidR="007934E8" w:rsidRPr="007934E8">
        <w:rPr>
          <w:sz w:val="28"/>
          <w:szCs w:val="28"/>
        </w:rPr>
        <w:t xml:space="preserve"> Import</w:t>
      </w:r>
      <w:r w:rsidR="007934E8">
        <w:rPr>
          <w:sz w:val="28"/>
          <w:szCs w:val="28"/>
        </w:rPr>
        <w:t>squelle</w:t>
      </w:r>
      <w:r w:rsidRPr="007934E8">
        <w:rPr>
          <w:sz w:val="28"/>
          <w:szCs w:val="28"/>
        </w:rPr>
        <w:t xml:space="preserve">. </w:t>
      </w:r>
      <w:r w:rsidR="007934E8" w:rsidRPr="007934E8">
        <w:rPr>
          <w:sz w:val="28"/>
          <w:szCs w:val="28"/>
        </w:rPr>
        <w:t>Es wird für den Button der Haupthintergrundsbild verwendent</w:t>
      </w:r>
      <w:r w:rsidR="007934E8">
        <w:rPr>
          <w:sz w:val="28"/>
          <w:szCs w:val="28"/>
        </w:rPr>
        <w:t xml:space="preserve">. Man hat jetzt ein Button aber es passiert nix, wenn man drauf klickt. </w:t>
      </w:r>
      <w:r w:rsidRPr="007934E8">
        <w:rPr>
          <w:sz w:val="28"/>
          <w:szCs w:val="28"/>
        </w:rPr>
        <w:t xml:space="preserve"> </w:t>
      </w:r>
    </w:p>
    <w:p w:rsidR="001A6352" w:rsidRPr="00E67F05" w:rsidRDefault="00992D0F" w:rsidP="000127BB">
      <w:pPr>
        <w:pStyle w:val="ListParagraph"/>
        <w:numPr>
          <w:ilvl w:val="2"/>
          <w:numId w:val="2"/>
        </w:numPr>
        <w:rPr>
          <w:sz w:val="28"/>
          <w:szCs w:val="28"/>
        </w:rPr>
      </w:pPr>
      <w:r w:rsidRPr="00E67F05">
        <w:rPr>
          <w:b/>
          <w:bCs/>
          <w:sz w:val="28"/>
          <w:szCs w:val="28"/>
        </w:rPr>
        <w:t>TextView</w:t>
      </w:r>
      <w:r w:rsidRPr="00E67F05">
        <w:rPr>
          <w:sz w:val="28"/>
          <w:szCs w:val="28"/>
        </w:rPr>
        <w:t>:</w:t>
      </w:r>
      <w:r w:rsidR="00E67F05" w:rsidRPr="00E67F05">
        <w:rPr>
          <w:sz w:val="28"/>
          <w:szCs w:val="28"/>
        </w:rPr>
        <w:t xml:space="preserve"> es ist ein Zweit von</w:t>
      </w:r>
      <w:r w:rsidRPr="00E67F05">
        <w:rPr>
          <w:sz w:val="28"/>
          <w:szCs w:val="28"/>
        </w:rPr>
        <w:t xml:space="preserve"> b)</w:t>
      </w:r>
      <w:r w:rsidR="00E67F05" w:rsidRPr="00E67F05">
        <w:rPr>
          <w:sz w:val="28"/>
          <w:szCs w:val="28"/>
        </w:rPr>
        <w:t xml:space="preserve"> u</w:t>
      </w:r>
      <w:r w:rsidRPr="00E67F05">
        <w:rPr>
          <w:sz w:val="28"/>
          <w:szCs w:val="28"/>
        </w:rPr>
        <w:t xml:space="preserve">nd </w:t>
      </w:r>
      <w:r w:rsidR="00E67F05" w:rsidRPr="00E67F05">
        <w:rPr>
          <w:sz w:val="28"/>
          <w:szCs w:val="28"/>
        </w:rPr>
        <w:t xml:space="preserve">wird den </w:t>
      </w:r>
      <w:r w:rsidR="00E67F05">
        <w:rPr>
          <w:sz w:val="28"/>
          <w:szCs w:val="28"/>
        </w:rPr>
        <w:t xml:space="preserve">Inhalt bzw. Kontext des Button enthalten, was </w:t>
      </w:r>
      <w:r w:rsidR="000127BB">
        <w:rPr>
          <w:sz w:val="28"/>
          <w:szCs w:val="28"/>
        </w:rPr>
        <w:t>erstellt worden ist</w:t>
      </w:r>
      <w:r w:rsidR="00E67F05">
        <w:rPr>
          <w:sz w:val="28"/>
          <w:szCs w:val="28"/>
        </w:rPr>
        <w:t>.</w:t>
      </w:r>
    </w:p>
    <w:p w:rsidR="001A6352" w:rsidRPr="000127BB" w:rsidRDefault="001A6352" w:rsidP="000127BB">
      <w:pPr>
        <w:rPr>
          <w:b/>
          <w:bCs/>
          <w:lang w:val="en-US"/>
        </w:rPr>
      </w:pPr>
      <w:r w:rsidRPr="00E67F05">
        <w:rPr>
          <w:b/>
          <w:bCs/>
          <w:sz w:val="32"/>
          <w:szCs w:val="32"/>
          <w:lang w:val="en-US"/>
        </w:rPr>
        <w:t>Uebungsaktivitaet</w:t>
      </w:r>
      <w:r>
        <w:rPr>
          <w:b/>
          <w:bCs/>
          <w:lang w:val="en-US"/>
        </w:rPr>
        <w:t>.</w:t>
      </w:r>
      <w:r w:rsidRPr="00E67F05">
        <w:rPr>
          <w:b/>
          <w:bCs/>
          <w:sz w:val="32"/>
          <w:szCs w:val="32"/>
          <w:lang w:val="en-US"/>
        </w:rPr>
        <w:t>xml</w:t>
      </w:r>
    </w:p>
    <w:p w:rsidR="006F7911" w:rsidRPr="000A7AAD" w:rsidRDefault="006F7911" w:rsidP="000A7AAD">
      <w:pPr>
        <w:pStyle w:val="ListParagraph"/>
        <w:numPr>
          <w:ilvl w:val="0"/>
          <w:numId w:val="7"/>
        </w:numPr>
        <w:rPr>
          <w:b/>
          <w:bCs/>
          <w:sz w:val="28"/>
          <w:szCs w:val="28"/>
        </w:rPr>
      </w:pPr>
      <w:r w:rsidRPr="000127BB">
        <w:rPr>
          <w:b/>
          <w:bCs/>
          <w:sz w:val="28"/>
          <w:szCs w:val="28"/>
        </w:rPr>
        <w:t>Toolbar widget:</w:t>
      </w:r>
      <w:r w:rsidRPr="000127BB">
        <w:rPr>
          <w:sz w:val="28"/>
          <w:szCs w:val="28"/>
        </w:rPr>
        <w:t xml:space="preserve"> </w:t>
      </w:r>
      <w:r w:rsidR="000127BB" w:rsidRPr="000127BB">
        <w:rPr>
          <w:sz w:val="28"/>
          <w:szCs w:val="28"/>
        </w:rPr>
        <w:t>Addieren eines toolbar-</w:t>
      </w:r>
      <w:r w:rsidRPr="000127BB">
        <w:rPr>
          <w:sz w:val="28"/>
          <w:szCs w:val="28"/>
        </w:rPr>
        <w:t>widget</w:t>
      </w:r>
      <w:r w:rsidR="000127BB" w:rsidRPr="000127BB">
        <w:rPr>
          <w:sz w:val="28"/>
          <w:szCs w:val="28"/>
        </w:rPr>
        <w:t>s</w:t>
      </w:r>
      <w:r w:rsidRPr="000127BB">
        <w:rPr>
          <w:sz w:val="28"/>
          <w:szCs w:val="28"/>
        </w:rPr>
        <w:t xml:space="preserve"> </w:t>
      </w:r>
      <w:r w:rsidR="000127BB" w:rsidRPr="000127BB">
        <w:rPr>
          <w:sz w:val="28"/>
          <w:szCs w:val="28"/>
        </w:rPr>
        <w:t>ganz oben auf der Seite bzw. Aktivität</w:t>
      </w:r>
      <w:r w:rsidRPr="000127BB">
        <w:rPr>
          <w:sz w:val="28"/>
          <w:szCs w:val="28"/>
        </w:rPr>
        <w:t xml:space="preserve">. </w:t>
      </w:r>
      <w:r w:rsidR="000127BB" w:rsidRPr="000127BB">
        <w:rPr>
          <w:sz w:val="28"/>
          <w:szCs w:val="28"/>
        </w:rPr>
        <w:t>Hier wird man einen Text sehen können als auch der Zurück-Button, dass zur letztverwendet</w:t>
      </w:r>
      <w:r w:rsidR="000127BB">
        <w:rPr>
          <w:sz w:val="28"/>
          <w:szCs w:val="28"/>
        </w:rPr>
        <w:t>e Aktivität zurückbring</w:t>
      </w:r>
      <w:r w:rsidR="000A7AAD">
        <w:rPr>
          <w:sz w:val="28"/>
          <w:szCs w:val="28"/>
        </w:rPr>
        <w:t>t</w:t>
      </w:r>
      <w:r w:rsidR="000127BB">
        <w:rPr>
          <w:sz w:val="28"/>
          <w:szCs w:val="28"/>
        </w:rPr>
        <w:t>.</w:t>
      </w:r>
    </w:p>
    <w:p w:rsidR="006F7911" w:rsidRPr="000127BB" w:rsidRDefault="006F7911" w:rsidP="000127BB">
      <w:pPr>
        <w:pStyle w:val="ListParagraph"/>
        <w:numPr>
          <w:ilvl w:val="0"/>
          <w:numId w:val="7"/>
        </w:numPr>
        <w:rPr>
          <w:b/>
          <w:bCs/>
          <w:sz w:val="28"/>
          <w:szCs w:val="28"/>
          <w:lang w:val="en-US"/>
        </w:rPr>
      </w:pPr>
      <w:r w:rsidRPr="000127BB">
        <w:rPr>
          <w:b/>
          <w:bCs/>
          <w:sz w:val="28"/>
          <w:szCs w:val="28"/>
        </w:rPr>
        <w:t xml:space="preserve">LinearLayout: </w:t>
      </w:r>
      <w:r w:rsidR="000127BB" w:rsidRPr="000127BB">
        <w:rPr>
          <w:sz w:val="28"/>
          <w:szCs w:val="28"/>
        </w:rPr>
        <w:t>Fü</w:t>
      </w:r>
      <w:r w:rsidRPr="000127BB">
        <w:rPr>
          <w:sz w:val="28"/>
          <w:szCs w:val="28"/>
        </w:rPr>
        <w:t xml:space="preserve">r </w:t>
      </w:r>
      <w:r w:rsidR="000127BB" w:rsidRPr="000127BB">
        <w:rPr>
          <w:sz w:val="28"/>
          <w:szCs w:val="28"/>
        </w:rPr>
        <w:t>das Aktivitätshintergrund und wird mit</w:t>
      </w:r>
      <w:r w:rsidR="000127BB">
        <w:rPr>
          <w:sz w:val="28"/>
          <w:szCs w:val="28"/>
        </w:rPr>
        <w:t xml:space="preserve"> “</w:t>
      </w:r>
      <w:r w:rsidR="000127BB" w:rsidRPr="000127BB">
        <w:rPr>
          <w:sz w:val="28"/>
          <w:szCs w:val="28"/>
        </w:rPr>
        <w:t>id</w:t>
      </w:r>
      <w:r w:rsidRPr="000127BB">
        <w:rPr>
          <w:sz w:val="28"/>
          <w:szCs w:val="28"/>
        </w:rPr>
        <w:t>RestView”</w:t>
      </w:r>
      <w:r w:rsidR="000127BB">
        <w:rPr>
          <w:sz w:val="28"/>
          <w:szCs w:val="28"/>
        </w:rPr>
        <w:t xml:space="preserve"> identifiziert</w:t>
      </w:r>
      <w:r w:rsidRPr="000127BB">
        <w:rPr>
          <w:sz w:val="28"/>
          <w:szCs w:val="28"/>
        </w:rPr>
        <w:t xml:space="preserve">. </w:t>
      </w:r>
      <w:r w:rsidR="000127BB">
        <w:rPr>
          <w:sz w:val="28"/>
          <w:szCs w:val="28"/>
          <w:lang w:val="en-US"/>
        </w:rPr>
        <w:t>Sie hat wieder ihre eigene Eigenschaften und Merkmale</w:t>
      </w:r>
      <w:r w:rsidRPr="000127BB">
        <w:rPr>
          <w:sz w:val="28"/>
          <w:szCs w:val="28"/>
          <w:lang w:val="en-US"/>
        </w:rPr>
        <w:t xml:space="preserve">. </w:t>
      </w:r>
    </w:p>
    <w:p w:rsidR="00300554" w:rsidRPr="000127BB" w:rsidRDefault="006F7911" w:rsidP="000127BB">
      <w:pPr>
        <w:pStyle w:val="ListParagraph"/>
        <w:numPr>
          <w:ilvl w:val="1"/>
          <w:numId w:val="7"/>
        </w:numPr>
        <w:rPr>
          <w:b/>
          <w:bCs/>
          <w:sz w:val="28"/>
          <w:szCs w:val="28"/>
        </w:rPr>
      </w:pPr>
      <w:r w:rsidRPr="000127BB">
        <w:rPr>
          <w:b/>
          <w:bCs/>
          <w:sz w:val="28"/>
          <w:szCs w:val="28"/>
        </w:rPr>
        <w:t xml:space="preserve">TextView: </w:t>
      </w:r>
      <w:r w:rsidRPr="000127BB">
        <w:rPr>
          <w:sz w:val="28"/>
          <w:szCs w:val="28"/>
        </w:rPr>
        <w:t xml:space="preserve">Text </w:t>
      </w:r>
      <w:r w:rsidR="000127BB" w:rsidRPr="000127BB">
        <w:rPr>
          <w:sz w:val="28"/>
          <w:szCs w:val="28"/>
        </w:rPr>
        <w:t>auf/innerhalb dem/des</w:t>
      </w:r>
      <w:r w:rsidRPr="000127BB">
        <w:rPr>
          <w:sz w:val="28"/>
          <w:szCs w:val="28"/>
        </w:rPr>
        <w:t xml:space="preserve"> </w:t>
      </w:r>
      <w:r w:rsidR="000127BB" w:rsidRPr="000127BB">
        <w:rPr>
          <w:sz w:val="28"/>
          <w:szCs w:val="28"/>
        </w:rPr>
        <w:t>B</w:t>
      </w:r>
      <w:r w:rsidRPr="000127BB">
        <w:rPr>
          <w:sz w:val="28"/>
          <w:szCs w:val="28"/>
        </w:rPr>
        <w:t>utton</w:t>
      </w:r>
      <w:r w:rsidR="000127BB" w:rsidRPr="000127BB">
        <w:rPr>
          <w:sz w:val="28"/>
          <w:szCs w:val="28"/>
        </w:rPr>
        <w:t>(s)</w:t>
      </w:r>
      <w:r w:rsidRPr="000127BB">
        <w:rPr>
          <w:sz w:val="28"/>
          <w:szCs w:val="28"/>
        </w:rPr>
        <w:t xml:space="preserve"> </w:t>
      </w:r>
      <w:r w:rsidR="000127BB" w:rsidRPr="000127BB">
        <w:rPr>
          <w:sz w:val="28"/>
          <w:szCs w:val="28"/>
        </w:rPr>
        <w:t>gezeigt wird.</w:t>
      </w:r>
      <w:r w:rsidR="000127BB">
        <w:rPr>
          <w:sz w:val="28"/>
          <w:szCs w:val="28"/>
        </w:rPr>
        <w:t xml:space="preserve"> Diese wird in der Übungsaktitivätshintergrund gezeigt und wird den Start der Übungen dienen. Es wird immer beim Endlauf der Zeit automatisch gedrückt, um die nächste Übung anzufangen</w:t>
      </w:r>
      <w:r w:rsidR="00805316" w:rsidRPr="000127BB">
        <w:rPr>
          <w:sz w:val="28"/>
          <w:szCs w:val="28"/>
        </w:rPr>
        <w:t>.</w:t>
      </w:r>
      <w:r w:rsidR="000127BB">
        <w:rPr>
          <w:sz w:val="28"/>
          <w:szCs w:val="28"/>
        </w:rPr>
        <w:t xml:space="preserve"> Der Text sagt:</w:t>
      </w:r>
      <w:r w:rsidR="00805316" w:rsidRPr="000127BB">
        <w:rPr>
          <w:sz w:val="28"/>
          <w:szCs w:val="28"/>
        </w:rPr>
        <w:t xml:space="preserve"> </w:t>
      </w:r>
      <w:r w:rsidR="000127BB">
        <w:rPr>
          <w:sz w:val="28"/>
          <w:szCs w:val="28"/>
        </w:rPr>
        <w:t>„</w:t>
      </w:r>
      <w:r w:rsidR="00805316" w:rsidRPr="000127BB">
        <w:rPr>
          <w:sz w:val="28"/>
          <w:szCs w:val="28"/>
        </w:rPr>
        <w:t>Bereiten Sie sich vor</w:t>
      </w:r>
      <w:r w:rsidR="000127BB">
        <w:rPr>
          <w:sz w:val="28"/>
          <w:szCs w:val="28"/>
        </w:rPr>
        <w:t>“</w:t>
      </w:r>
      <w:r w:rsidR="00805316" w:rsidRPr="000127BB">
        <w:rPr>
          <w:sz w:val="28"/>
          <w:szCs w:val="28"/>
        </w:rPr>
        <w:t>.</w:t>
      </w:r>
    </w:p>
    <w:p w:rsidR="00300554" w:rsidRPr="000A7AAD" w:rsidRDefault="00300554" w:rsidP="000A7AAD">
      <w:pPr>
        <w:pStyle w:val="ListParagraph"/>
        <w:numPr>
          <w:ilvl w:val="1"/>
          <w:numId w:val="7"/>
        </w:numPr>
        <w:rPr>
          <w:b/>
          <w:bCs/>
          <w:sz w:val="28"/>
          <w:szCs w:val="28"/>
        </w:rPr>
      </w:pPr>
      <w:r w:rsidRPr="000A7AAD">
        <w:rPr>
          <w:b/>
          <w:bCs/>
          <w:sz w:val="28"/>
          <w:szCs w:val="28"/>
        </w:rPr>
        <w:t xml:space="preserve">FrameLayout: </w:t>
      </w:r>
      <w:r w:rsidR="000A7AAD" w:rsidRPr="000A7AAD">
        <w:rPr>
          <w:sz w:val="28"/>
          <w:szCs w:val="28"/>
        </w:rPr>
        <w:t>Die Grenzlinien der Untereseite</w:t>
      </w:r>
      <w:r w:rsidRPr="000A7AAD">
        <w:rPr>
          <w:sz w:val="28"/>
          <w:szCs w:val="28"/>
        </w:rPr>
        <w:t xml:space="preserve">. </w:t>
      </w:r>
      <w:r w:rsidR="000A7AAD" w:rsidRPr="000A7AAD">
        <w:rPr>
          <w:sz w:val="28"/>
          <w:szCs w:val="28"/>
        </w:rPr>
        <w:t>Es wird Dimensionen(dimens) und Farben(color) zugeteilt</w:t>
      </w:r>
      <w:r w:rsidRPr="000A7AAD">
        <w:rPr>
          <w:sz w:val="28"/>
          <w:szCs w:val="28"/>
        </w:rPr>
        <w:t xml:space="preserve">. </w:t>
      </w:r>
    </w:p>
    <w:p w:rsidR="00300554" w:rsidRPr="000A7AAD" w:rsidRDefault="00300554" w:rsidP="000A7AAD">
      <w:pPr>
        <w:pStyle w:val="ListParagraph"/>
        <w:numPr>
          <w:ilvl w:val="2"/>
          <w:numId w:val="7"/>
        </w:numPr>
        <w:rPr>
          <w:b/>
          <w:bCs/>
          <w:sz w:val="28"/>
          <w:szCs w:val="28"/>
        </w:rPr>
      </w:pPr>
      <w:r w:rsidRPr="000A7AAD">
        <w:rPr>
          <w:b/>
          <w:bCs/>
          <w:sz w:val="28"/>
          <w:szCs w:val="28"/>
        </w:rPr>
        <w:t xml:space="preserve">ProgessBar: </w:t>
      </w:r>
      <w:r w:rsidR="000A7AAD" w:rsidRPr="000A7AAD">
        <w:rPr>
          <w:sz w:val="28"/>
          <w:szCs w:val="28"/>
        </w:rPr>
        <w:t>Der styl</w:t>
      </w:r>
      <w:r w:rsidRPr="000A7AAD">
        <w:rPr>
          <w:sz w:val="28"/>
          <w:szCs w:val="28"/>
        </w:rPr>
        <w:t xml:space="preserve"> </w:t>
      </w:r>
      <w:r w:rsidR="000A7AAD" w:rsidRPr="000A7AAD">
        <w:rPr>
          <w:sz w:val="28"/>
          <w:szCs w:val="28"/>
        </w:rPr>
        <w:t>(</w:t>
      </w:r>
      <w:r w:rsidRPr="000A7AAD">
        <w:rPr>
          <w:b/>
          <w:bCs/>
          <w:sz w:val="28"/>
          <w:szCs w:val="28"/>
        </w:rPr>
        <w:t>style</w:t>
      </w:r>
      <w:r w:rsidR="000A7AAD" w:rsidRPr="000A7AAD">
        <w:rPr>
          <w:b/>
          <w:bCs/>
          <w:sz w:val="28"/>
          <w:szCs w:val="28"/>
        </w:rPr>
        <w:t xml:space="preserve">) </w:t>
      </w:r>
      <w:r w:rsidR="000A7AAD" w:rsidRPr="000A7AAD">
        <w:rPr>
          <w:sz w:val="28"/>
          <w:szCs w:val="28"/>
        </w:rPr>
        <w:t>des Fortschrittsbar wird ausgesucht</w:t>
      </w:r>
      <w:r w:rsidRPr="000A7AAD">
        <w:rPr>
          <w:sz w:val="28"/>
          <w:szCs w:val="28"/>
        </w:rPr>
        <w:t xml:space="preserve">. </w:t>
      </w:r>
      <w:r w:rsidR="000A7AAD" w:rsidRPr="000A7AAD">
        <w:rPr>
          <w:sz w:val="28"/>
          <w:szCs w:val="28"/>
        </w:rPr>
        <w:t xml:space="preserve">Es wird dann Eigenschaften zugewiesen und den </w:t>
      </w:r>
      <w:r w:rsidR="000A7AAD">
        <w:rPr>
          <w:sz w:val="28"/>
          <w:szCs w:val="28"/>
        </w:rPr>
        <w:t>Bar wird schließlich mit</w:t>
      </w:r>
      <w:r w:rsidRPr="000A7AAD">
        <w:rPr>
          <w:sz w:val="28"/>
          <w:szCs w:val="28"/>
        </w:rPr>
        <w:t xml:space="preserve"> “</w:t>
      </w:r>
      <w:r w:rsidR="000A7AAD">
        <w:rPr>
          <w:sz w:val="28"/>
          <w:szCs w:val="28"/>
        </w:rPr>
        <w:t>id</w:t>
      </w:r>
      <w:r w:rsidR="000A7AAD">
        <w:rPr>
          <w:sz w:val="28"/>
          <w:szCs w:val="28"/>
          <w:highlight w:val="green"/>
        </w:rPr>
        <w:t>F</w:t>
      </w:r>
      <w:r w:rsidR="002A69BC">
        <w:rPr>
          <w:sz w:val="28"/>
          <w:szCs w:val="28"/>
          <w:highlight w:val="green"/>
        </w:rPr>
        <w:t>ortschrittBa</w:t>
      </w:r>
      <w:r w:rsidR="002A69BC">
        <w:rPr>
          <w:sz w:val="28"/>
          <w:szCs w:val="28"/>
        </w:rPr>
        <w:t>r</w:t>
      </w:r>
      <w:r w:rsidRPr="000A7AAD">
        <w:rPr>
          <w:sz w:val="28"/>
          <w:szCs w:val="28"/>
        </w:rPr>
        <w:t>”</w:t>
      </w:r>
      <w:r w:rsidR="000A7AAD">
        <w:rPr>
          <w:sz w:val="28"/>
          <w:szCs w:val="28"/>
        </w:rPr>
        <w:t xml:space="preserve"> identifiziert werden.</w:t>
      </w:r>
    </w:p>
    <w:p w:rsidR="005947D3" w:rsidRPr="002A69BC" w:rsidRDefault="005947D3" w:rsidP="002A69BC">
      <w:pPr>
        <w:pStyle w:val="ListParagraph"/>
        <w:numPr>
          <w:ilvl w:val="2"/>
          <w:numId w:val="7"/>
        </w:numPr>
        <w:rPr>
          <w:b/>
          <w:bCs/>
          <w:sz w:val="28"/>
          <w:szCs w:val="28"/>
        </w:rPr>
      </w:pPr>
      <w:r w:rsidRPr="002A69BC">
        <w:rPr>
          <w:b/>
          <w:bCs/>
          <w:sz w:val="28"/>
          <w:szCs w:val="28"/>
        </w:rPr>
        <w:t>LinearLayout</w:t>
      </w:r>
      <w:r w:rsidR="0064270B" w:rsidRPr="002A69BC">
        <w:rPr>
          <w:b/>
          <w:bCs/>
          <w:sz w:val="28"/>
          <w:szCs w:val="28"/>
        </w:rPr>
        <w:t xml:space="preserve">: </w:t>
      </w:r>
      <w:r w:rsidR="002A69BC" w:rsidRPr="002A69BC">
        <w:rPr>
          <w:sz w:val="28"/>
          <w:szCs w:val="28"/>
        </w:rPr>
        <w:t>Diese wird den Hintergrund des</w:t>
      </w:r>
      <w:r w:rsidR="002A69BC">
        <w:rPr>
          <w:sz w:val="28"/>
          <w:szCs w:val="28"/>
        </w:rPr>
        <w:t xml:space="preserve"> rundigen Button enthalten. </w:t>
      </w:r>
    </w:p>
    <w:p w:rsidR="005947D3" w:rsidRPr="00EE43FC" w:rsidRDefault="005947D3" w:rsidP="002A69BC">
      <w:pPr>
        <w:pStyle w:val="ListParagraph"/>
        <w:numPr>
          <w:ilvl w:val="3"/>
          <w:numId w:val="7"/>
        </w:numPr>
        <w:rPr>
          <w:b/>
          <w:bCs/>
          <w:sz w:val="28"/>
          <w:szCs w:val="28"/>
          <w:lang w:val="en-US"/>
        </w:rPr>
      </w:pPr>
      <w:r w:rsidRPr="002A69BC">
        <w:rPr>
          <w:b/>
          <w:bCs/>
          <w:sz w:val="28"/>
          <w:szCs w:val="28"/>
        </w:rPr>
        <w:lastRenderedPageBreak/>
        <w:t>TextView</w:t>
      </w:r>
      <w:r w:rsidR="0064270B" w:rsidRPr="002A69BC">
        <w:rPr>
          <w:b/>
          <w:bCs/>
          <w:sz w:val="28"/>
          <w:szCs w:val="28"/>
        </w:rPr>
        <w:t xml:space="preserve">: </w:t>
      </w:r>
      <w:r w:rsidR="002A69BC" w:rsidRPr="002A69BC">
        <w:rPr>
          <w:sz w:val="28"/>
          <w:szCs w:val="28"/>
        </w:rPr>
        <w:t>Es hat die id</w:t>
      </w:r>
      <w:r w:rsidR="0064270B" w:rsidRPr="002A69BC">
        <w:rPr>
          <w:sz w:val="28"/>
          <w:szCs w:val="28"/>
        </w:rPr>
        <w:t xml:space="preserve"> “</w:t>
      </w:r>
      <w:r w:rsidR="002A69BC" w:rsidRPr="002A69BC">
        <w:rPr>
          <w:sz w:val="28"/>
          <w:szCs w:val="28"/>
        </w:rPr>
        <w:t>id</w:t>
      </w:r>
      <w:r w:rsidR="002A69BC" w:rsidRPr="002A69BC">
        <w:rPr>
          <w:b/>
          <w:bCs/>
          <w:i/>
          <w:iCs/>
          <w:sz w:val="28"/>
          <w:szCs w:val="28"/>
        </w:rPr>
        <w:t>Z</w:t>
      </w:r>
      <w:r w:rsidR="0064270B" w:rsidRPr="002A69BC">
        <w:rPr>
          <w:b/>
          <w:bCs/>
          <w:i/>
          <w:iCs/>
          <w:sz w:val="28"/>
          <w:szCs w:val="28"/>
        </w:rPr>
        <w:t>eitzaehler</w:t>
      </w:r>
      <w:r w:rsidR="0064270B" w:rsidRPr="002A69BC">
        <w:rPr>
          <w:sz w:val="28"/>
          <w:szCs w:val="28"/>
        </w:rPr>
        <w:t xml:space="preserve">”. </w:t>
      </w:r>
      <w:r w:rsidR="002A69BC" w:rsidRPr="002A69BC">
        <w:rPr>
          <w:sz w:val="28"/>
          <w:szCs w:val="28"/>
        </w:rPr>
        <w:t>Es hat die Farbe weiß u</w:t>
      </w:r>
      <w:r w:rsidR="0064270B" w:rsidRPr="002A69BC">
        <w:rPr>
          <w:sz w:val="28"/>
          <w:szCs w:val="28"/>
        </w:rPr>
        <w:t xml:space="preserve">nd </w:t>
      </w:r>
      <w:r w:rsidR="002A69BC" w:rsidRPr="002A69BC">
        <w:rPr>
          <w:sz w:val="28"/>
          <w:szCs w:val="28"/>
        </w:rPr>
        <w:t xml:space="preserve">wird anfangen von 10 zu </w:t>
      </w:r>
      <w:r w:rsidR="002A69BC">
        <w:rPr>
          <w:sz w:val="28"/>
          <w:szCs w:val="28"/>
        </w:rPr>
        <w:t>runterzu</w:t>
      </w:r>
      <w:r w:rsidR="002A69BC" w:rsidRPr="002A69BC">
        <w:rPr>
          <w:sz w:val="28"/>
          <w:szCs w:val="28"/>
        </w:rPr>
        <w:t>zählen</w:t>
      </w:r>
      <w:r w:rsidR="0064270B" w:rsidRPr="002A69BC">
        <w:rPr>
          <w:sz w:val="28"/>
          <w:szCs w:val="28"/>
        </w:rPr>
        <w:t xml:space="preserve">. </w:t>
      </w:r>
      <w:r w:rsidR="002A69BC">
        <w:rPr>
          <w:sz w:val="28"/>
          <w:szCs w:val="28"/>
          <w:lang w:val="en-US"/>
        </w:rPr>
        <w:t>D.h. der eingegebene Text ist 10</w:t>
      </w:r>
      <w:r w:rsidR="0064270B" w:rsidRPr="00EE43FC">
        <w:rPr>
          <w:sz w:val="28"/>
          <w:szCs w:val="28"/>
          <w:lang w:val="en-US"/>
        </w:rPr>
        <w:t>.</w:t>
      </w:r>
    </w:p>
    <w:p w:rsidR="00992D0F" w:rsidRDefault="00EF722E" w:rsidP="00992D0F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d</w:t>
      </w:r>
      <w:r w:rsidRPr="00EF722E">
        <w:rPr>
          <w:b/>
          <w:bCs/>
          <w:sz w:val="32"/>
          <w:szCs w:val="32"/>
          <w:lang w:val="en-US"/>
        </w:rPr>
        <w:t>rawable</w:t>
      </w:r>
    </w:p>
    <w:p w:rsidR="002A69BC" w:rsidRDefault="002A69BC" w:rsidP="002A69BC">
      <w:pPr>
        <w:rPr>
          <w:sz w:val="28"/>
          <w:szCs w:val="28"/>
        </w:rPr>
      </w:pPr>
      <w:r w:rsidRPr="002A69BC">
        <w:rPr>
          <w:sz w:val="28"/>
          <w:szCs w:val="28"/>
        </w:rPr>
        <w:t xml:space="preserve">Hier sind alle die Bilder enthalten </w:t>
      </w:r>
      <w:r>
        <w:rPr>
          <w:sz w:val="28"/>
          <w:szCs w:val="28"/>
        </w:rPr>
        <w:t>u</w:t>
      </w:r>
      <w:r w:rsidR="00EF722E" w:rsidRPr="002A69BC">
        <w:rPr>
          <w:sz w:val="28"/>
          <w:szCs w:val="28"/>
        </w:rPr>
        <w:t>nd</w:t>
      </w:r>
      <w:r>
        <w:rPr>
          <w:sz w:val="28"/>
          <w:szCs w:val="28"/>
        </w:rPr>
        <w:t xml:space="preserve"> deren Bearbeitung</w:t>
      </w:r>
      <w:r w:rsidR="00EF722E" w:rsidRPr="002A69BC">
        <w:rPr>
          <w:sz w:val="28"/>
          <w:szCs w:val="28"/>
        </w:rPr>
        <w:t>.</w:t>
      </w:r>
      <w:r>
        <w:rPr>
          <w:sz w:val="28"/>
          <w:szCs w:val="28"/>
        </w:rPr>
        <w:t xml:space="preserve"> </w:t>
      </w:r>
      <w:r w:rsidRPr="002A69BC">
        <w:rPr>
          <w:sz w:val="28"/>
          <w:szCs w:val="28"/>
        </w:rPr>
        <w:t>Es wird auch den Form, Option, und Gest</w:t>
      </w:r>
      <w:r>
        <w:rPr>
          <w:sz w:val="28"/>
          <w:szCs w:val="28"/>
        </w:rPr>
        <w:t>altung der Bilder haben</w:t>
      </w:r>
      <w:r w:rsidR="00EF722E" w:rsidRPr="002A69BC">
        <w:rPr>
          <w:sz w:val="28"/>
          <w:szCs w:val="28"/>
        </w:rPr>
        <w:t>,</w:t>
      </w:r>
      <w:r w:rsidRPr="002A69BC">
        <w:rPr>
          <w:sz w:val="28"/>
          <w:szCs w:val="28"/>
        </w:rPr>
        <w:t xml:space="preserve"> was </w:t>
      </w:r>
      <w:r>
        <w:rPr>
          <w:sz w:val="28"/>
          <w:szCs w:val="28"/>
        </w:rPr>
        <w:t>die verschiedene Layouts für den Zweck des Nutzens importieren werden.</w:t>
      </w:r>
    </w:p>
    <w:p w:rsidR="00EF722E" w:rsidRPr="002A69BC" w:rsidRDefault="002A69BC" w:rsidP="009D500D">
      <w:pPr>
        <w:rPr>
          <w:sz w:val="28"/>
          <w:szCs w:val="28"/>
        </w:rPr>
      </w:pPr>
      <w:r w:rsidRPr="002A69BC">
        <w:rPr>
          <w:b/>
          <w:bCs/>
          <w:sz w:val="28"/>
          <w:szCs w:val="28"/>
        </w:rPr>
        <w:t>hintergrundfoto.jp</w:t>
      </w:r>
      <w:r w:rsidR="00EF722E" w:rsidRPr="002A69BC">
        <w:rPr>
          <w:b/>
          <w:bCs/>
          <w:sz w:val="28"/>
          <w:szCs w:val="28"/>
        </w:rPr>
        <w:t>g:</w:t>
      </w:r>
      <w:r w:rsidR="00EF722E" w:rsidRPr="002A69BC">
        <w:rPr>
          <w:b/>
          <w:bCs/>
          <w:sz w:val="40"/>
          <w:szCs w:val="40"/>
        </w:rPr>
        <w:t xml:space="preserve"> </w:t>
      </w:r>
      <w:r w:rsidRPr="002A69BC">
        <w:rPr>
          <w:sz w:val="28"/>
          <w:szCs w:val="28"/>
        </w:rPr>
        <w:t xml:space="preserve">Das Bild was für die </w:t>
      </w:r>
      <w:r w:rsidR="009D500D">
        <w:rPr>
          <w:sz w:val="28"/>
          <w:szCs w:val="28"/>
        </w:rPr>
        <w:t>Haupt</w:t>
      </w:r>
      <w:r w:rsidRPr="002A69BC">
        <w:rPr>
          <w:sz w:val="28"/>
          <w:szCs w:val="28"/>
        </w:rPr>
        <w:t>aktivitätshintergrund verwendet wird.</w:t>
      </w:r>
      <w:r w:rsidR="00EF722E" w:rsidRPr="002A69BC">
        <w:rPr>
          <w:sz w:val="28"/>
          <w:szCs w:val="28"/>
        </w:rPr>
        <w:t xml:space="preserve"> </w:t>
      </w:r>
    </w:p>
    <w:p w:rsidR="00EF722E" w:rsidRPr="009D500D" w:rsidRDefault="00EF722E" w:rsidP="009D500D">
      <w:pPr>
        <w:pStyle w:val="ListParagraph"/>
        <w:numPr>
          <w:ilvl w:val="0"/>
          <w:numId w:val="4"/>
        </w:numPr>
      </w:pPr>
      <w:r w:rsidRPr="009D500D">
        <w:rPr>
          <w:b/>
          <w:bCs/>
          <w:sz w:val="28"/>
          <w:szCs w:val="28"/>
        </w:rPr>
        <w:t>item_rundige_colour_accent_border.xml:</w:t>
      </w:r>
      <w:r w:rsidRPr="009D500D">
        <w:rPr>
          <w:sz w:val="28"/>
          <w:szCs w:val="28"/>
        </w:rPr>
        <w:t xml:space="preserve"> </w:t>
      </w:r>
      <w:r w:rsidR="009D500D" w:rsidRPr="009D500D">
        <w:rPr>
          <w:sz w:val="28"/>
          <w:szCs w:val="28"/>
        </w:rPr>
        <w:t>Um zu definieren, welche Eigenschaften des Buttonsbox haben wird</w:t>
      </w:r>
      <w:r w:rsidR="00D26528" w:rsidRPr="009D500D">
        <w:rPr>
          <w:sz w:val="28"/>
          <w:szCs w:val="28"/>
        </w:rPr>
        <w:t xml:space="preserve">. </w:t>
      </w:r>
      <w:r w:rsidR="009D500D" w:rsidRPr="009D500D">
        <w:rPr>
          <w:sz w:val="28"/>
          <w:szCs w:val="28"/>
        </w:rPr>
        <w:t>Es wird erstmal al eine</w:t>
      </w:r>
      <w:r w:rsidR="00D26528" w:rsidRPr="009D500D">
        <w:rPr>
          <w:sz w:val="28"/>
          <w:szCs w:val="28"/>
        </w:rPr>
        <w:t xml:space="preserve"> oval</w:t>
      </w:r>
      <w:r w:rsidR="009D500D" w:rsidRPr="009D500D">
        <w:rPr>
          <w:sz w:val="28"/>
          <w:szCs w:val="28"/>
        </w:rPr>
        <w:t>e Gestaltung definiert</w:t>
      </w:r>
      <w:r w:rsidR="00D26528" w:rsidRPr="009D500D">
        <w:rPr>
          <w:sz w:val="28"/>
          <w:szCs w:val="28"/>
        </w:rPr>
        <w:t xml:space="preserve"> </w:t>
      </w:r>
      <w:r w:rsidR="009D500D" w:rsidRPr="009D500D">
        <w:rPr>
          <w:sz w:val="28"/>
          <w:szCs w:val="28"/>
        </w:rPr>
        <w:t xml:space="preserve">und die </w:t>
      </w:r>
      <w:r w:rsidR="009D500D" w:rsidRPr="009D500D">
        <w:rPr>
          <w:color w:val="FF0000"/>
          <w:sz w:val="28"/>
          <w:szCs w:val="28"/>
        </w:rPr>
        <w:t xml:space="preserve">Margins </w:t>
      </w:r>
      <w:r w:rsidR="009D500D">
        <w:rPr>
          <w:sz w:val="28"/>
          <w:szCs w:val="28"/>
        </w:rPr>
        <w:t>werden die Farbe Grün übergegeben werden.</w:t>
      </w:r>
    </w:p>
    <w:p w:rsidR="009D500D" w:rsidRPr="009D500D" w:rsidRDefault="00D26528" w:rsidP="00A02168">
      <w:pPr>
        <w:pStyle w:val="ListParagraph"/>
        <w:numPr>
          <w:ilvl w:val="0"/>
          <w:numId w:val="4"/>
        </w:numPr>
        <w:rPr>
          <w:b/>
          <w:bCs/>
          <w:sz w:val="28"/>
          <w:szCs w:val="28"/>
          <w:lang w:val="en-US"/>
        </w:rPr>
      </w:pPr>
      <w:r w:rsidRPr="009D500D">
        <w:rPr>
          <w:b/>
          <w:bCs/>
          <w:sz w:val="28"/>
          <w:szCs w:val="28"/>
          <w:lang w:val="en-US"/>
        </w:rPr>
        <w:t>item_colour_accent_border_ripple.xm</w:t>
      </w:r>
      <w:r w:rsidRPr="009D500D">
        <w:rPr>
          <w:sz w:val="28"/>
          <w:szCs w:val="28"/>
          <w:lang w:val="en-US"/>
        </w:rPr>
        <w:t>l:</w:t>
      </w:r>
      <w:r w:rsidRPr="009D500D">
        <w:rPr>
          <w:lang w:val="en-US"/>
        </w:rPr>
        <w:t xml:space="preserve"> </w:t>
      </w:r>
    </w:p>
    <w:p w:rsidR="001A6352" w:rsidRPr="009D500D" w:rsidRDefault="001A6352" w:rsidP="00A02168">
      <w:pPr>
        <w:pStyle w:val="ListParagraph"/>
        <w:numPr>
          <w:ilvl w:val="0"/>
          <w:numId w:val="4"/>
        </w:numPr>
        <w:rPr>
          <w:b/>
          <w:bCs/>
          <w:sz w:val="28"/>
          <w:szCs w:val="28"/>
        </w:rPr>
      </w:pPr>
      <w:r w:rsidRPr="009D500D">
        <w:rPr>
          <w:b/>
          <w:bCs/>
          <w:sz w:val="28"/>
          <w:szCs w:val="28"/>
        </w:rPr>
        <w:t>rundige_fortschritt_bar:</w:t>
      </w:r>
    </w:p>
    <w:p w:rsidR="001A6352" w:rsidRPr="00EE43FC" w:rsidRDefault="001A6352" w:rsidP="00EF722E">
      <w:pPr>
        <w:pStyle w:val="ListParagraph"/>
        <w:numPr>
          <w:ilvl w:val="0"/>
          <w:numId w:val="4"/>
        </w:numPr>
        <w:rPr>
          <w:b/>
          <w:bCs/>
          <w:sz w:val="28"/>
          <w:szCs w:val="28"/>
        </w:rPr>
      </w:pPr>
      <w:r w:rsidRPr="00EE43FC">
        <w:rPr>
          <w:b/>
          <w:bCs/>
          <w:sz w:val="28"/>
          <w:szCs w:val="28"/>
        </w:rPr>
        <w:t>rundige_fortschritt_grau:</w:t>
      </w:r>
    </w:p>
    <w:p w:rsidR="00D26528" w:rsidRPr="00D26528" w:rsidRDefault="00D26528" w:rsidP="00D26528">
      <w:pPr>
        <w:rPr>
          <w:lang w:val="en-US"/>
        </w:rPr>
      </w:pPr>
      <w:r w:rsidRPr="00D26528">
        <w:rPr>
          <w:lang w:val="en-US"/>
        </w:rPr>
        <w:t xml:space="preserve"> </w:t>
      </w:r>
    </w:p>
    <w:p w:rsidR="00D26528" w:rsidRDefault="00D26528" w:rsidP="00D26528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values</w:t>
      </w:r>
    </w:p>
    <w:p w:rsidR="00D26528" w:rsidRPr="009D500D" w:rsidRDefault="002E55EB" w:rsidP="009D500D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9D500D">
        <w:rPr>
          <w:b/>
          <w:bCs/>
          <w:sz w:val="28"/>
          <w:szCs w:val="28"/>
        </w:rPr>
        <w:t>dimens</w:t>
      </w:r>
      <w:r w:rsidR="009D500D" w:rsidRPr="009D500D">
        <w:t>:</w:t>
      </w:r>
      <w:r w:rsidRPr="009D500D">
        <w:t xml:space="preserve"> </w:t>
      </w:r>
      <w:r w:rsidR="009D500D" w:rsidRPr="009D500D">
        <w:rPr>
          <w:sz w:val="28"/>
          <w:szCs w:val="28"/>
        </w:rPr>
        <w:t>Dimensionen, die in einem anderen Packet stehen, wo die LinearLayout, ImageView und TextView ihre Eigenschaften importieren können</w:t>
      </w:r>
      <w:r w:rsidR="00D26528" w:rsidRPr="009D500D">
        <w:rPr>
          <w:sz w:val="28"/>
          <w:szCs w:val="28"/>
        </w:rPr>
        <w:t xml:space="preserve">. </w:t>
      </w:r>
      <w:r w:rsidR="009D500D" w:rsidRPr="009D500D">
        <w:rPr>
          <w:sz w:val="28"/>
          <w:szCs w:val="28"/>
        </w:rPr>
        <w:t xml:space="preserve">Dies wird die Änderungsflexibilität erhöhen und wird dazu dienen, dass nicht den gesamten </w:t>
      </w:r>
      <w:r w:rsidR="009D500D">
        <w:rPr>
          <w:sz w:val="28"/>
          <w:szCs w:val="28"/>
        </w:rPr>
        <w:t>Code beeinträchtigt wird, wenn man sich zukünftig Änderung zu übernehmen</w:t>
      </w:r>
      <w:r w:rsidR="00D26528" w:rsidRPr="009D500D">
        <w:rPr>
          <w:sz w:val="28"/>
          <w:szCs w:val="28"/>
        </w:rPr>
        <w:t>.</w:t>
      </w:r>
    </w:p>
    <w:p w:rsidR="002E55EB" w:rsidRPr="009D500D" w:rsidRDefault="002E55EB" w:rsidP="009D500D">
      <w:pPr>
        <w:pStyle w:val="ListParagraph"/>
        <w:numPr>
          <w:ilvl w:val="0"/>
          <w:numId w:val="5"/>
        </w:numPr>
        <w:rPr>
          <w:sz w:val="28"/>
          <w:szCs w:val="28"/>
          <w:lang w:val="en-US"/>
        </w:rPr>
      </w:pPr>
      <w:r w:rsidRPr="009D500D">
        <w:rPr>
          <w:b/>
          <w:bCs/>
          <w:sz w:val="28"/>
          <w:szCs w:val="28"/>
        </w:rPr>
        <w:t>strings</w:t>
      </w:r>
      <w:r w:rsidRPr="009D500D">
        <w:rPr>
          <w:sz w:val="28"/>
          <w:szCs w:val="28"/>
        </w:rPr>
        <w:t xml:space="preserve">: </w:t>
      </w:r>
      <w:r w:rsidR="009D500D" w:rsidRPr="009D500D">
        <w:rPr>
          <w:sz w:val="28"/>
          <w:szCs w:val="28"/>
        </w:rPr>
        <w:t>Die Namen der Bilder werden als Strings</w:t>
      </w:r>
      <w:r w:rsidR="009D500D">
        <w:rPr>
          <w:sz w:val="28"/>
          <w:szCs w:val="28"/>
        </w:rPr>
        <w:t xml:space="preserve"> mit dem T</w:t>
      </w:r>
      <w:r w:rsidR="009D500D" w:rsidRPr="009D500D">
        <w:rPr>
          <w:sz w:val="28"/>
          <w:szCs w:val="28"/>
        </w:rPr>
        <w:t xml:space="preserve">ext was </w:t>
      </w:r>
      <w:r w:rsidR="009D500D">
        <w:rPr>
          <w:sz w:val="28"/>
          <w:szCs w:val="28"/>
        </w:rPr>
        <w:t>dem Button</w:t>
      </w:r>
      <w:r w:rsidR="009D500D" w:rsidRPr="009D500D">
        <w:rPr>
          <w:sz w:val="28"/>
          <w:szCs w:val="28"/>
        </w:rPr>
        <w:t xml:space="preserve"> geschrieben wird, definiert</w:t>
      </w:r>
      <w:r w:rsidRPr="009D500D">
        <w:rPr>
          <w:sz w:val="28"/>
          <w:szCs w:val="28"/>
        </w:rPr>
        <w:t xml:space="preserve">. </w:t>
      </w:r>
      <w:r w:rsidR="009D500D">
        <w:rPr>
          <w:sz w:val="28"/>
          <w:szCs w:val="28"/>
          <w:lang w:val="en-US"/>
        </w:rPr>
        <w:t>Es wird dann in Layouts importiert usw.</w:t>
      </w:r>
    </w:p>
    <w:p w:rsidR="002E55EB" w:rsidRPr="00EE43FC" w:rsidRDefault="002E55EB" w:rsidP="002E55EB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5A71F2">
        <w:rPr>
          <w:b/>
          <w:bCs/>
          <w:sz w:val="28"/>
          <w:szCs w:val="28"/>
        </w:rPr>
        <w:t>colors</w:t>
      </w:r>
      <w:r w:rsidRPr="00EE43FC">
        <w:rPr>
          <w:sz w:val="28"/>
          <w:szCs w:val="28"/>
        </w:rPr>
        <w:t>: …</w:t>
      </w:r>
    </w:p>
    <w:p w:rsidR="002E55EB" w:rsidRDefault="002E55EB" w:rsidP="002E55EB">
      <w:pPr>
        <w:rPr>
          <w:lang w:val="en-US"/>
        </w:rPr>
      </w:pPr>
    </w:p>
    <w:p w:rsidR="002E55EB" w:rsidRDefault="002E55EB" w:rsidP="002E55EB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fitnessApp</w:t>
      </w:r>
    </w:p>
    <w:p w:rsidR="00CE11BD" w:rsidRDefault="00A70A6C" w:rsidP="002E55EB">
      <w:pPr>
        <w:rPr>
          <w:b/>
          <w:bCs/>
          <w:sz w:val="32"/>
          <w:szCs w:val="32"/>
          <w:lang w:val="en-US"/>
        </w:rPr>
      </w:pPr>
      <w:r>
        <w:rPr>
          <w:b/>
          <w:bCs/>
          <w:noProof/>
          <w:sz w:val="32"/>
          <w:szCs w:val="32"/>
          <w:lang w:eastAsia="de-D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BE62B2" wp14:editId="39DD011C">
                <wp:simplePos x="0" y="0"/>
                <wp:positionH relativeFrom="column">
                  <wp:posOffset>3493827</wp:posOffset>
                </wp:positionH>
                <wp:positionV relativeFrom="paragraph">
                  <wp:posOffset>28442</wp:posOffset>
                </wp:positionV>
                <wp:extent cx="2825086" cy="13333816"/>
                <wp:effectExtent l="0" t="19050" r="13970" b="58420"/>
                <wp:wrapNone/>
                <wp:docPr id="3" name="Freeform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25086" cy="13333816"/>
                        </a:xfrm>
                        <a:custGeom>
                          <a:avLst/>
                          <a:gdLst>
                            <a:gd name="connsiteX0" fmla="*/ 0 w 4353636"/>
                            <a:gd name="connsiteY0" fmla="*/ 1269242 h 12665123"/>
                            <a:gd name="connsiteX1" fmla="*/ 81887 w 4353636"/>
                            <a:gd name="connsiteY1" fmla="*/ 1228299 h 12665123"/>
                            <a:gd name="connsiteX2" fmla="*/ 163773 w 4353636"/>
                            <a:gd name="connsiteY2" fmla="*/ 1146412 h 12665123"/>
                            <a:gd name="connsiteX3" fmla="*/ 191069 w 4353636"/>
                            <a:gd name="connsiteY3" fmla="*/ 1105469 h 12665123"/>
                            <a:gd name="connsiteX4" fmla="*/ 245660 w 4353636"/>
                            <a:gd name="connsiteY4" fmla="*/ 1078174 h 12665123"/>
                            <a:gd name="connsiteX5" fmla="*/ 341194 w 4353636"/>
                            <a:gd name="connsiteY5" fmla="*/ 968991 h 12665123"/>
                            <a:gd name="connsiteX6" fmla="*/ 477672 w 4353636"/>
                            <a:gd name="connsiteY6" fmla="*/ 846162 h 12665123"/>
                            <a:gd name="connsiteX7" fmla="*/ 777922 w 4353636"/>
                            <a:gd name="connsiteY7" fmla="*/ 545911 h 12665123"/>
                            <a:gd name="connsiteX8" fmla="*/ 1009934 w 4353636"/>
                            <a:gd name="connsiteY8" fmla="*/ 450377 h 12665123"/>
                            <a:gd name="connsiteX9" fmla="*/ 1296537 w 4353636"/>
                            <a:gd name="connsiteY9" fmla="*/ 327547 h 12665123"/>
                            <a:gd name="connsiteX10" fmla="*/ 1405720 w 4353636"/>
                            <a:gd name="connsiteY10" fmla="*/ 259308 h 12665123"/>
                            <a:gd name="connsiteX11" fmla="*/ 1555845 w 4353636"/>
                            <a:gd name="connsiteY11" fmla="*/ 191069 h 12665123"/>
                            <a:gd name="connsiteX12" fmla="*/ 1678675 w 4353636"/>
                            <a:gd name="connsiteY12" fmla="*/ 122830 h 12665123"/>
                            <a:gd name="connsiteX13" fmla="*/ 1910687 w 4353636"/>
                            <a:gd name="connsiteY13" fmla="*/ 54591 h 12665123"/>
                            <a:gd name="connsiteX14" fmla="*/ 1992573 w 4353636"/>
                            <a:gd name="connsiteY14" fmla="*/ 27296 h 12665123"/>
                            <a:gd name="connsiteX15" fmla="*/ 2060812 w 4353636"/>
                            <a:gd name="connsiteY15" fmla="*/ 13648 h 12665123"/>
                            <a:gd name="connsiteX16" fmla="*/ 2115403 w 4353636"/>
                            <a:gd name="connsiteY16" fmla="*/ 0 h 12665123"/>
                            <a:gd name="connsiteX17" fmla="*/ 2374711 w 4353636"/>
                            <a:gd name="connsiteY17" fmla="*/ 13648 h 12665123"/>
                            <a:gd name="connsiteX18" fmla="*/ 2442949 w 4353636"/>
                            <a:gd name="connsiteY18" fmla="*/ 40944 h 12665123"/>
                            <a:gd name="connsiteX19" fmla="*/ 2606722 w 4353636"/>
                            <a:gd name="connsiteY19" fmla="*/ 95535 h 12665123"/>
                            <a:gd name="connsiteX20" fmla="*/ 2688609 w 4353636"/>
                            <a:gd name="connsiteY20" fmla="*/ 122830 h 12665123"/>
                            <a:gd name="connsiteX21" fmla="*/ 2756848 w 4353636"/>
                            <a:gd name="connsiteY21" fmla="*/ 150126 h 12665123"/>
                            <a:gd name="connsiteX22" fmla="*/ 2838734 w 4353636"/>
                            <a:gd name="connsiteY22" fmla="*/ 163774 h 12665123"/>
                            <a:gd name="connsiteX23" fmla="*/ 3070746 w 4353636"/>
                            <a:gd name="connsiteY23" fmla="*/ 232012 h 12665123"/>
                            <a:gd name="connsiteX24" fmla="*/ 3248167 w 4353636"/>
                            <a:gd name="connsiteY24" fmla="*/ 245660 h 12665123"/>
                            <a:gd name="connsiteX25" fmla="*/ 3343702 w 4353636"/>
                            <a:gd name="connsiteY25" fmla="*/ 272956 h 12665123"/>
                            <a:gd name="connsiteX26" fmla="*/ 3411940 w 4353636"/>
                            <a:gd name="connsiteY26" fmla="*/ 286603 h 12665123"/>
                            <a:gd name="connsiteX27" fmla="*/ 3575714 w 4353636"/>
                            <a:gd name="connsiteY27" fmla="*/ 341194 h 12665123"/>
                            <a:gd name="connsiteX28" fmla="*/ 3657600 w 4353636"/>
                            <a:gd name="connsiteY28" fmla="*/ 423081 h 12665123"/>
                            <a:gd name="connsiteX29" fmla="*/ 3739487 w 4353636"/>
                            <a:gd name="connsiteY29" fmla="*/ 532263 h 12665123"/>
                            <a:gd name="connsiteX30" fmla="*/ 3794078 w 4353636"/>
                            <a:gd name="connsiteY30" fmla="*/ 655093 h 12665123"/>
                            <a:gd name="connsiteX31" fmla="*/ 3807725 w 4353636"/>
                            <a:gd name="connsiteY31" fmla="*/ 736980 h 12665123"/>
                            <a:gd name="connsiteX32" fmla="*/ 3889612 w 4353636"/>
                            <a:gd name="connsiteY32" fmla="*/ 968991 h 12665123"/>
                            <a:gd name="connsiteX33" fmla="*/ 3930555 w 4353636"/>
                            <a:gd name="connsiteY33" fmla="*/ 1132765 h 12665123"/>
                            <a:gd name="connsiteX34" fmla="*/ 3957851 w 4353636"/>
                            <a:gd name="connsiteY34" fmla="*/ 1269242 h 12665123"/>
                            <a:gd name="connsiteX35" fmla="*/ 3971499 w 4353636"/>
                            <a:gd name="connsiteY35" fmla="*/ 1337481 h 12665123"/>
                            <a:gd name="connsiteX36" fmla="*/ 3985146 w 4353636"/>
                            <a:gd name="connsiteY36" fmla="*/ 1419368 h 12665123"/>
                            <a:gd name="connsiteX37" fmla="*/ 4039737 w 4353636"/>
                            <a:gd name="connsiteY37" fmla="*/ 1569493 h 12665123"/>
                            <a:gd name="connsiteX38" fmla="*/ 4067033 w 4353636"/>
                            <a:gd name="connsiteY38" fmla="*/ 1746914 h 12665123"/>
                            <a:gd name="connsiteX39" fmla="*/ 4135272 w 4353636"/>
                            <a:gd name="connsiteY39" fmla="*/ 1937982 h 12665123"/>
                            <a:gd name="connsiteX40" fmla="*/ 4189863 w 4353636"/>
                            <a:gd name="connsiteY40" fmla="*/ 2183642 h 12665123"/>
                            <a:gd name="connsiteX41" fmla="*/ 4203511 w 4353636"/>
                            <a:gd name="connsiteY41" fmla="*/ 2265529 h 12665123"/>
                            <a:gd name="connsiteX42" fmla="*/ 4217158 w 4353636"/>
                            <a:gd name="connsiteY42" fmla="*/ 2361063 h 12665123"/>
                            <a:gd name="connsiteX43" fmla="*/ 4244454 w 4353636"/>
                            <a:gd name="connsiteY43" fmla="*/ 2456597 h 12665123"/>
                            <a:gd name="connsiteX44" fmla="*/ 4271749 w 4353636"/>
                            <a:gd name="connsiteY44" fmla="*/ 2593075 h 12665123"/>
                            <a:gd name="connsiteX45" fmla="*/ 4299045 w 4353636"/>
                            <a:gd name="connsiteY45" fmla="*/ 2647666 h 12665123"/>
                            <a:gd name="connsiteX46" fmla="*/ 4312693 w 4353636"/>
                            <a:gd name="connsiteY46" fmla="*/ 2715905 h 12665123"/>
                            <a:gd name="connsiteX47" fmla="*/ 4326340 w 4353636"/>
                            <a:gd name="connsiteY47" fmla="*/ 2756848 h 12665123"/>
                            <a:gd name="connsiteX48" fmla="*/ 4339988 w 4353636"/>
                            <a:gd name="connsiteY48" fmla="*/ 2825087 h 12665123"/>
                            <a:gd name="connsiteX49" fmla="*/ 4353636 w 4353636"/>
                            <a:gd name="connsiteY49" fmla="*/ 2879678 h 12665123"/>
                            <a:gd name="connsiteX50" fmla="*/ 4326340 w 4353636"/>
                            <a:gd name="connsiteY50" fmla="*/ 3698544 h 12665123"/>
                            <a:gd name="connsiteX51" fmla="*/ 4285397 w 4353636"/>
                            <a:gd name="connsiteY51" fmla="*/ 3835021 h 12665123"/>
                            <a:gd name="connsiteX52" fmla="*/ 4258102 w 4353636"/>
                            <a:gd name="connsiteY52" fmla="*/ 3916908 h 12665123"/>
                            <a:gd name="connsiteX53" fmla="*/ 4230806 w 4353636"/>
                            <a:gd name="connsiteY53" fmla="*/ 4012442 h 12665123"/>
                            <a:gd name="connsiteX54" fmla="*/ 4203511 w 4353636"/>
                            <a:gd name="connsiteY54" fmla="*/ 4053385 h 12665123"/>
                            <a:gd name="connsiteX55" fmla="*/ 4189863 w 4353636"/>
                            <a:gd name="connsiteY55" fmla="*/ 4094329 h 12665123"/>
                            <a:gd name="connsiteX56" fmla="*/ 4135272 w 4353636"/>
                            <a:gd name="connsiteY56" fmla="*/ 4203511 h 12665123"/>
                            <a:gd name="connsiteX57" fmla="*/ 4121624 w 4353636"/>
                            <a:gd name="connsiteY57" fmla="*/ 4312693 h 12665123"/>
                            <a:gd name="connsiteX58" fmla="*/ 4094328 w 4353636"/>
                            <a:gd name="connsiteY58" fmla="*/ 4626591 h 12665123"/>
                            <a:gd name="connsiteX59" fmla="*/ 4039737 w 4353636"/>
                            <a:gd name="connsiteY59" fmla="*/ 4817660 h 12665123"/>
                            <a:gd name="connsiteX60" fmla="*/ 3957851 w 4353636"/>
                            <a:gd name="connsiteY60" fmla="*/ 5049672 h 12665123"/>
                            <a:gd name="connsiteX61" fmla="*/ 3930555 w 4353636"/>
                            <a:gd name="connsiteY61" fmla="*/ 5213445 h 12665123"/>
                            <a:gd name="connsiteX62" fmla="*/ 3875964 w 4353636"/>
                            <a:gd name="connsiteY62" fmla="*/ 5336275 h 12665123"/>
                            <a:gd name="connsiteX63" fmla="*/ 3821373 w 4353636"/>
                            <a:gd name="connsiteY63" fmla="*/ 5459105 h 12665123"/>
                            <a:gd name="connsiteX64" fmla="*/ 3780430 w 4353636"/>
                            <a:gd name="connsiteY64" fmla="*/ 5581935 h 12665123"/>
                            <a:gd name="connsiteX65" fmla="*/ 3725839 w 4353636"/>
                            <a:gd name="connsiteY65" fmla="*/ 5732060 h 12665123"/>
                            <a:gd name="connsiteX66" fmla="*/ 3698543 w 4353636"/>
                            <a:gd name="connsiteY66" fmla="*/ 6632812 h 12665123"/>
                            <a:gd name="connsiteX67" fmla="*/ 3712191 w 4353636"/>
                            <a:gd name="connsiteY67" fmla="*/ 7028597 h 12665123"/>
                            <a:gd name="connsiteX68" fmla="*/ 3739487 w 4353636"/>
                            <a:gd name="connsiteY68" fmla="*/ 7369791 h 12665123"/>
                            <a:gd name="connsiteX69" fmla="*/ 3753134 w 4353636"/>
                            <a:gd name="connsiteY69" fmla="*/ 7642747 h 12665123"/>
                            <a:gd name="connsiteX70" fmla="*/ 3780430 w 4353636"/>
                            <a:gd name="connsiteY70" fmla="*/ 7779224 h 12665123"/>
                            <a:gd name="connsiteX71" fmla="*/ 3794078 w 4353636"/>
                            <a:gd name="connsiteY71" fmla="*/ 7970293 h 12665123"/>
                            <a:gd name="connsiteX72" fmla="*/ 3807725 w 4353636"/>
                            <a:gd name="connsiteY72" fmla="*/ 8352430 h 12665123"/>
                            <a:gd name="connsiteX73" fmla="*/ 3821373 w 4353636"/>
                            <a:gd name="connsiteY73" fmla="*/ 8502556 h 12665123"/>
                            <a:gd name="connsiteX74" fmla="*/ 3794078 w 4353636"/>
                            <a:gd name="connsiteY74" fmla="*/ 9062114 h 12665123"/>
                            <a:gd name="connsiteX75" fmla="*/ 3739487 w 4353636"/>
                            <a:gd name="connsiteY75" fmla="*/ 9294126 h 12665123"/>
                            <a:gd name="connsiteX76" fmla="*/ 3712191 w 4353636"/>
                            <a:gd name="connsiteY76" fmla="*/ 9362365 h 12665123"/>
                            <a:gd name="connsiteX77" fmla="*/ 3657600 w 4353636"/>
                            <a:gd name="connsiteY77" fmla="*/ 9526138 h 12665123"/>
                            <a:gd name="connsiteX78" fmla="*/ 3630305 w 4353636"/>
                            <a:gd name="connsiteY78" fmla="*/ 9608024 h 12665123"/>
                            <a:gd name="connsiteX79" fmla="*/ 3603009 w 4353636"/>
                            <a:gd name="connsiteY79" fmla="*/ 9853684 h 12665123"/>
                            <a:gd name="connsiteX80" fmla="*/ 3589361 w 4353636"/>
                            <a:gd name="connsiteY80" fmla="*/ 9894627 h 12665123"/>
                            <a:gd name="connsiteX81" fmla="*/ 3562066 w 4353636"/>
                            <a:gd name="connsiteY81" fmla="*/ 9935571 h 12665123"/>
                            <a:gd name="connsiteX82" fmla="*/ 3548418 w 4353636"/>
                            <a:gd name="connsiteY82" fmla="*/ 9990162 h 12665123"/>
                            <a:gd name="connsiteX83" fmla="*/ 3575714 w 4353636"/>
                            <a:gd name="connsiteY83" fmla="*/ 10385947 h 12665123"/>
                            <a:gd name="connsiteX84" fmla="*/ 3562066 w 4353636"/>
                            <a:gd name="connsiteY84" fmla="*/ 10904562 h 12665123"/>
                            <a:gd name="connsiteX85" fmla="*/ 3548418 w 4353636"/>
                            <a:gd name="connsiteY85" fmla="*/ 11041039 h 12665123"/>
                            <a:gd name="connsiteX86" fmla="*/ 3534770 w 4353636"/>
                            <a:gd name="connsiteY86" fmla="*/ 11341290 h 12665123"/>
                            <a:gd name="connsiteX87" fmla="*/ 3493827 w 4353636"/>
                            <a:gd name="connsiteY87" fmla="*/ 11436824 h 12665123"/>
                            <a:gd name="connsiteX88" fmla="*/ 3466531 w 4353636"/>
                            <a:gd name="connsiteY88" fmla="*/ 11518711 h 12665123"/>
                            <a:gd name="connsiteX89" fmla="*/ 3452884 w 4353636"/>
                            <a:gd name="connsiteY89" fmla="*/ 11559654 h 12665123"/>
                            <a:gd name="connsiteX90" fmla="*/ 3439236 w 4353636"/>
                            <a:gd name="connsiteY90" fmla="*/ 11600597 h 12665123"/>
                            <a:gd name="connsiteX91" fmla="*/ 3425588 w 4353636"/>
                            <a:gd name="connsiteY91" fmla="*/ 11682484 h 12665123"/>
                            <a:gd name="connsiteX92" fmla="*/ 3398293 w 4353636"/>
                            <a:gd name="connsiteY92" fmla="*/ 11791666 h 12665123"/>
                            <a:gd name="connsiteX93" fmla="*/ 3384645 w 4353636"/>
                            <a:gd name="connsiteY93" fmla="*/ 12037326 h 12665123"/>
                            <a:gd name="connsiteX94" fmla="*/ 3370997 w 4353636"/>
                            <a:gd name="connsiteY94" fmla="*/ 12119212 h 12665123"/>
                            <a:gd name="connsiteX95" fmla="*/ 3330054 w 4353636"/>
                            <a:gd name="connsiteY95" fmla="*/ 12364872 h 12665123"/>
                            <a:gd name="connsiteX96" fmla="*/ 3302758 w 4353636"/>
                            <a:gd name="connsiteY96" fmla="*/ 12542293 h 12665123"/>
                            <a:gd name="connsiteX97" fmla="*/ 3261815 w 4353636"/>
                            <a:gd name="connsiteY97" fmla="*/ 12596884 h 12665123"/>
                            <a:gd name="connsiteX98" fmla="*/ 3248167 w 4353636"/>
                            <a:gd name="connsiteY98" fmla="*/ 12665123 h 12665123"/>
                            <a:gd name="connsiteX99" fmla="*/ 3261815 w 4353636"/>
                            <a:gd name="connsiteY99" fmla="*/ 12569588 h 12665123"/>
                            <a:gd name="connsiteX100" fmla="*/ 3275463 w 4353636"/>
                            <a:gd name="connsiteY100" fmla="*/ 12433111 h 12665123"/>
                            <a:gd name="connsiteX101" fmla="*/ 3289111 w 4353636"/>
                            <a:gd name="connsiteY101" fmla="*/ 12378520 h 1266512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</a:cxnLst>
                          <a:rect l="l" t="t" r="r" b="b"/>
                          <a:pathLst>
                            <a:path w="4353636" h="12665123">
                              <a:moveTo>
                                <a:pt x="0" y="1269242"/>
                              </a:moveTo>
                              <a:cubicBezTo>
                                <a:pt x="27296" y="1255594"/>
                                <a:pt x="57473" y="1246609"/>
                                <a:pt x="81887" y="1228299"/>
                              </a:cubicBezTo>
                              <a:cubicBezTo>
                                <a:pt x="112768" y="1205138"/>
                                <a:pt x="142360" y="1178530"/>
                                <a:pt x="163773" y="1146412"/>
                              </a:cubicBezTo>
                              <a:cubicBezTo>
                                <a:pt x="172872" y="1132764"/>
                                <a:pt x="178468" y="1115970"/>
                                <a:pt x="191069" y="1105469"/>
                              </a:cubicBezTo>
                              <a:cubicBezTo>
                                <a:pt x="206698" y="1092445"/>
                                <a:pt x="227463" y="1087272"/>
                                <a:pt x="245660" y="1078174"/>
                              </a:cubicBezTo>
                              <a:cubicBezTo>
                                <a:pt x="286427" y="1023817"/>
                                <a:pt x="288187" y="1016109"/>
                                <a:pt x="341194" y="968991"/>
                              </a:cubicBezTo>
                              <a:cubicBezTo>
                                <a:pt x="427106" y="892625"/>
                                <a:pt x="397058" y="936853"/>
                                <a:pt x="477672" y="846162"/>
                              </a:cubicBezTo>
                              <a:cubicBezTo>
                                <a:pt x="541413" y="774454"/>
                                <a:pt x="674791" y="588377"/>
                                <a:pt x="777922" y="545911"/>
                              </a:cubicBezTo>
                              <a:lnTo>
                                <a:pt x="1009934" y="450377"/>
                              </a:lnTo>
                              <a:cubicBezTo>
                                <a:pt x="1104351" y="411911"/>
                                <a:pt x="1206250" y="375066"/>
                                <a:pt x="1296537" y="327547"/>
                              </a:cubicBezTo>
                              <a:cubicBezTo>
                                <a:pt x="1334516" y="307558"/>
                                <a:pt x="1367741" y="279297"/>
                                <a:pt x="1405720" y="259308"/>
                              </a:cubicBezTo>
                              <a:cubicBezTo>
                                <a:pt x="1454363" y="233706"/>
                                <a:pt x="1506679" y="215652"/>
                                <a:pt x="1555845" y="191069"/>
                              </a:cubicBezTo>
                              <a:cubicBezTo>
                                <a:pt x="1597738" y="170123"/>
                                <a:pt x="1636296" y="142773"/>
                                <a:pt x="1678675" y="122830"/>
                              </a:cubicBezTo>
                              <a:cubicBezTo>
                                <a:pt x="1790010" y="70437"/>
                                <a:pt x="1789968" y="86783"/>
                                <a:pt x="1910687" y="54591"/>
                              </a:cubicBezTo>
                              <a:cubicBezTo>
                                <a:pt x="1938487" y="47178"/>
                                <a:pt x="1964815" y="34866"/>
                                <a:pt x="1992573" y="27296"/>
                              </a:cubicBezTo>
                              <a:cubicBezTo>
                                <a:pt x="2014952" y="21193"/>
                                <a:pt x="2038168" y="18680"/>
                                <a:pt x="2060812" y="13648"/>
                              </a:cubicBezTo>
                              <a:cubicBezTo>
                                <a:pt x="2079122" y="9579"/>
                                <a:pt x="2097206" y="4549"/>
                                <a:pt x="2115403" y="0"/>
                              </a:cubicBezTo>
                              <a:cubicBezTo>
                                <a:pt x="2201839" y="4549"/>
                                <a:pt x="2288824" y="2912"/>
                                <a:pt x="2374711" y="13648"/>
                              </a:cubicBezTo>
                              <a:cubicBezTo>
                                <a:pt x="2399020" y="16687"/>
                                <a:pt x="2419847" y="32790"/>
                                <a:pt x="2442949" y="40944"/>
                              </a:cubicBezTo>
                              <a:cubicBezTo>
                                <a:pt x="2497212" y="60096"/>
                                <a:pt x="2552131" y="77338"/>
                                <a:pt x="2606722" y="95535"/>
                              </a:cubicBezTo>
                              <a:cubicBezTo>
                                <a:pt x="2634018" y="104633"/>
                                <a:pt x="2661895" y="112144"/>
                                <a:pt x="2688609" y="122830"/>
                              </a:cubicBezTo>
                              <a:cubicBezTo>
                                <a:pt x="2711355" y="131929"/>
                                <a:pt x="2733213" y="143680"/>
                                <a:pt x="2756848" y="150126"/>
                              </a:cubicBezTo>
                              <a:cubicBezTo>
                                <a:pt x="2783545" y="157407"/>
                                <a:pt x="2812072" y="156368"/>
                                <a:pt x="2838734" y="163774"/>
                              </a:cubicBezTo>
                              <a:cubicBezTo>
                                <a:pt x="2921513" y="186768"/>
                                <a:pt x="2987601" y="222774"/>
                                <a:pt x="3070746" y="232012"/>
                              </a:cubicBezTo>
                              <a:cubicBezTo>
                                <a:pt x="3129698" y="238562"/>
                                <a:pt x="3189027" y="241111"/>
                                <a:pt x="3248167" y="245660"/>
                              </a:cubicBezTo>
                              <a:cubicBezTo>
                                <a:pt x="3280012" y="254759"/>
                                <a:pt x="3311572" y="264923"/>
                                <a:pt x="3343702" y="272956"/>
                              </a:cubicBezTo>
                              <a:cubicBezTo>
                                <a:pt x="3366206" y="278582"/>
                                <a:pt x="3389686" y="280058"/>
                                <a:pt x="3411940" y="286603"/>
                              </a:cubicBezTo>
                              <a:cubicBezTo>
                                <a:pt x="3467146" y="302840"/>
                                <a:pt x="3575714" y="341194"/>
                                <a:pt x="3575714" y="341194"/>
                              </a:cubicBezTo>
                              <a:cubicBezTo>
                                <a:pt x="3654499" y="400284"/>
                                <a:pt x="3609704" y="357224"/>
                                <a:pt x="3657600" y="423081"/>
                              </a:cubicBezTo>
                              <a:cubicBezTo>
                                <a:pt x="3684357" y="459872"/>
                                <a:pt x="3722592" y="490024"/>
                                <a:pt x="3739487" y="532263"/>
                              </a:cubicBezTo>
                              <a:cubicBezTo>
                                <a:pt x="3774338" y="619392"/>
                                <a:pt x="3755826" y="578590"/>
                                <a:pt x="3794078" y="655093"/>
                              </a:cubicBezTo>
                              <a:cubicBezTo>
                                <a:pt x="3798627" y="682389"/>
                                <a:pt x="3800319" y="710317"/>
                                <a:pt x="3807725" y="736980"/>
                              </a:cubicBezTo>
                              <a:cubicBezTo>
                                <a:pt x="3836057" y="838977"/>
                                <a:pt x="3855423" y="883519"/>
                                <a:pt x="3889612" y="968991"/>
                              </a:cubicBezTo>
                              <a:cubicBezTo>
                                <a:pt x="3925323" y="1183256"/>
                                <a:pt x="3876487" y="916495"/>
                                <a:pt x="3930555" y="1132765"/>
                              </a:cubicBezTo>
                              <a:cubicBezTo>
                                <a:pt x="3941807" y="1177773"/>
                                <a:pt x="3948752" y="1223750"/>
                                <a:pt x="3957851" y="1269242"/>
                              </a:cubicBezTo>
                              <a:cubicBezTo>
                                <a:pt x="3962400" y="1291988"/>
                                <a:pt x="3967686" y="1314600"/>
                                <a:pt x="3971499" y="1337481"/>
                              </a:cubicBezTo>
                              <a:cubicBezTo>
                                <a:pt x="3976048" y="1364777"/>
                                <a:pt x="3978435" y="1392522"/>
                                <a:pt x="3985146" y="1419368"/>
                              </a:cubicBezTo>
                              <a:cubicBezTo>
                                <a:pt x="3996824" y="1466082"/>
                                <a:pt x="4021651" y="1524278"/>
                                <a:pt x="4039737" y="1569493"/>
                              </a:cubicBezTo>
                              <a:cubicBezTo>
                                <a:pt x="4048836" y="1628633"/>
                                <a:pt x="4052521" y="1688864"/>
                                <a:pt x="4067033" y="1746914"/>
                              </a:cubicBezTo>
                              <a:cubicBezTo>
                                <a:pt x="4153232" y="2091710"/>
                                <a:pt x="4067667" y="1599958"/>
                                <a:pt x="4135272" y="1937982"/>
                              </a:cubicBezTo>
                              <a:cubicBezTo>
                                <a:pt x="4184906" y="2186150"/>
                                <a:pt x="4132723" y="2040795"/>
                                <a:pt x="4189863" y="2183642"/>
                              </a:cubicBezTo>
                              <a:cubicBezTo>
                                <a:pt x="4194412" y="2210938"/>
                                <a:pt x="4199303" y="2238179"/>
                                <a:pt x="4203511" y="2265529"/>
                              </a:cubicBezTo>
                              <a:cubicBezTo>
                                <a:pt x="4208402" y="2297323"/>
                                <a:pt x="4210418" y="2329609"/>
                                <a:pt x="4217158" y="2361063"/>
                              </a:cubicBezTo>
                              <a:cubicBezTo>
                                <a:pt x="4224097" y="2393447"/>
                                <a:pt x="4237007" y="2424326"/>
                                <a:pt x="4244454" y="2456597"/>
                              </a:cubicBezTo>
                              <a:cubicBezTo>
                                <a:pt x="4253886" y="2497467"/>
                                <a:pt x="4256339" y="2551981"/>
                                <a:pt x="4271749" y="2593075"/>
                              </a:cubicBezTo>
                              <a:cubicBezTo>
                                <a:pt x="4278893" y="2612125"/>
                                <a:pt x="4289946" y="2629469"/>
                                <a:pt x="4299045" y="2647666"/>
                              </a:cubicBezTo>
                              <a:cubicBezTo>
                                <a:pt x="4303594" y="2670412"/>
                                <a:pt x="4307067" y="2693401"/>
                                <a:pt x="4312693" y="2715905"/>
                              </a:cubicBezTo>
                              <a:cubicBezTo>
                                <a:pt x="4316182" y="2729861"/>
                                <a:pt x="4322851" y="2742892"/>
                                <a:pt x="4326340" y="2756848"/>
                              </a:cubicBezTo>
                              <a:cubicBezTo>
                                <a:pt x="4331966" y="2779352"/>
                                <a:pt x="4334956" y="2802443"/>
                                <a:pt x="4339988" y="2825087"/>
                              </a:cubicBezTo>
                              <a:cubicBezTo>
                                <a:pt x="4344057" y="2843397"/>
                                <a:pt x="4349087" y="2861481"/>
                                <a:pt x="4353636" y="2879678"/>
                              </a:cubicBezTo>
                              <a:cubicBezTo>
                                <a:pt x="4350993" y="2995958"/>
                                <a:pt x="4347865" y="3483287"/>
                                <a:pt x="4326340" y="3698544"/>
                              </a:cubicBezTo>
                              <a:cubicBezTo>
                                <a:pt x="4323393" y="3728016"/>
                                <a:pt x="4291508" y="3816687"/>
                                <a:pt x="4285397" y="3835021"/>
                              </a:cubicBezTo>
                              <a:cubicBezTo>
                                <a:pt x="4285394" y="3835031"/>
                                <a:pt x="4258105" y="3916897"/>
                                <a:pt x="4258102" y="3916908"/>
                              </a:cubicBezTo>
                              <a:cubicBezTo>
                                <a:pt x="4253729" y="3934401"/>
                                <a:pt x="4240596" y="3992862"/>
                                <a:pt x="4230806" y="4012442"/>
                              </a:cubicBezTo>
                              <a:cubicBezTo>
                                <a:pt x="4223471" y="4027113"/>
                                <a:pt x="4210846" y="4038714"/>
                                <a:pt x="4203511" y="4053385"/>
                              </a:cubicBezTo>
                              <a:cubicBezTo>
                                <a:pt x="4197077" y="4066252"/>
                                <a:pt x="4196297" y="4081462"/>
                                <a:pt x="4189863" y="4094329"/>
                              </a:cubicBezTo>
                              <a:cubicBezTo>
                                <a:pt x="4108097" y="4257858"/>
                                <a:pt x="4229716" y="3967396"/>
                                <a:pt x="4135272" y="4203511"/>
                              </a:cubicBezTo>
                              <a:cubicBezTo>
                                <a:pt x="4130723" y="4239905"/>
                                <a:pt x="4125157" y="4276186"/>
                                <a:pt x="4121624" y="4312693"/>
                              </a:cubicBezTo>
                              <a:cubicBezTo>
                                <a:pt x="4111507" y="4417232"/>
                                <a:pt x="4111140" y="4522918"/>
                                <a:pt x="4094328" y="4626591"/>
                              </a:cubicBezTo>
                              <a:cubicBezTo>
                                <a:pt x="4083725" y="4691975"/>
                                <a:pt x="4060683" y="4754821"/>
                                <a:pt x="4039737" y="4817660"/>
                              </a:cubicBezTo>
                              <a:cubicBezTo>
                                <a:pt x="3977399" y="5004674"/>
                                <a:pt x="4006517" y="4928005"/>
                                <a:pt x="3957851" y="5049672"/>
                              </a:cubicBezTo>
                              <a:cubicBezTo>
                                <a:pt x="3948752" y="5104263"/>
                                <a:pt x="3955305" y="5163944"/>
                                <a:pt x="3930555" y="5213445"/>
                              </a:cubicBezTo>
                              <a:cubicBezTo>
                                <a:pt x="3901954" y="5270648"/>
                                <a:pt x="3899196" y="5272387"/>
                                <a:pt x="3875964" y="5336275"/>
                              </a:cubicBezTo>
                              <a:cubicBezTo>
                                <a:pt x="3836985" y="5443469"/>
                                <a:pt x="3868333" y="5388666"/>
                                <a:pt x="3821373" y="5459105"/>
                              </a:cubicBezTo>
                              <a:cubicBezTo>
                                <a:pt x="3796538" y="5558444"/>
                                <a:pt x="3821542" y="5468877"/>
                                <a:pt x="3780430" y="5581935"/>
                              </a:cubicBezTo>
                              <a:cubicBezTo>
                                <a:pt x="3710345" y="5774669"/>
                                <a:pt x="3793657" y="5562512"/>
                                <a:pt x="3725839" y="5732060"/>
                              </a:cubicBezTo>
                              <a:cubicBezTo>
                                <a:pt x="3668741" y="6074644"/>
                                <a:pt x="3698543" y="5870933"/>
                                <a:pt x="3698543" y="6632812"/>
                              </a:cubicBezTo>
                              <a:cubicBezTo>
                                <a:pt x="3698543" y="6764819"/>
                                <a:pt x="3706330" y="6896720"/>
                                <a:pt x="3712191" y="7028597"/>
                              </a:cubicBezTo>
                              <a:cubicBezTo>
                                <a:pt x="3720600" y="7217803"/>
                                <a:pt x="3722196" y="7214172"/>
                                <a:pt x="3739487" y="7369791"/>
                              </a:cubicBezTo>
                              <a:cubicBezTo>
                                <a:pt x="3744036" y="7460776"/>
                                <a:pt x="3744069" y="7552100"/>
                                <a:pt x="3753134" y="7642747"/>
                              </a:cubicBezTo>
                              <a:cubicBezTo>
                                <a:pt x="3757750" y="7688910"/>
                                <a:pt x="3774676" y="7733189"/>
                                <a:pt x="3780430" y="7779224"/>
                              </a:cubicBezTo>
                              <a:cubicBezTo>
                                <a:pt x="3788350" y="7842583"/>
                                <a:pt x="3789529" y="7906603"/>
                                <a:pt x="3794078" y="7970293"/>
                              </a:cubicBezTo>
                              <a:cubicBezTo>
                                <a:pt x="3798627" y="8097672"/>
                                <a:pt x="3801197" y="8225137"/>
                                <a:pt x="3807725" y="8352430"/>
                              </a:cubicBezTo>
                              <a:cubicBezTo>
                                <a:pt x="3810298" y="8402612"/>
                                <a:pt x="3821373" y="8452308"/>
                                <a:pt x="3821373" y="8502556"/>
                              </a:cubicBezTo>
                              <a:cubicBezTo>
                                <a:pt x="3821373" y="8813777"/>
                                <a:pt x="3831402" y="8856827"/>
                                <a:pt x="3794078" y="9062114"/>
                              </a:cubicBezTo>
                              <a:cubicBezTo>
                                <a:pt x="3780758" y="9135375"/>
                                <a:pt x="3758489" y="9229519"/>
                                <a:pt x="3739487" y="9294126"/>
                              </a:cubicBezTo>
                              <a:cubicBezTo>
                                <a:pt x="3732574" y="9317629"/>
                                <a:pt x="3720345" y="9339263"/>
                                <a:pt x="3712191" y="9362365"/>
                              </a:cubicBezTo>
                              <a:cubicBezTo>
                                <a:pt x="3693039" y="9416628"/>
                                <a:pt x="3675797" y="9471547"/>
                                <a:pt x="3657600" y="9526138"/>
                              </a:cubicBezTo>
                              <a:lnTo>
                                <a:pt x="3630305" y="9608024"/>
                              </a:lnTo>
                              <a:cubicBezTo>
                                <a:pt x="3620043" y="9751683"/>
                                <a:pt x="3630756" y="9756571"/>
                                <a:pt x="3603009" y="9853684"/>
                              </a:cubicBezTo>
                              <a:cubicBezTo>
                                <a:pt x="3599057" y="9867516"/>
                                <a:pt x="3595795" y="9881760"/>
                                <a:pt x="3589361" y="9894627"/>
                              </a:cubicBezTo>
                              <a:cubicBezTo>
                                <a:pt x="3582026" y="9909298"/>
                                <a:pt x="3571164" y="9921923"/>
                                <a:pt x="3562066" y="9935571"/>
                              </a:cubicBezTo>
                              <a:cubicBezTo>
                                <a:pt x="3557517" y="9953768"/>
                                <a:pt x="3548418" y="9971405"/>
                                <a:pt x="3548418" y="9990162"/>
                              </a:cubicBezTo>
                              <a:cubicBezTo>
                                <a:pt x="3548418" y="10267817"/>
                                <a:pt x="3543737" y="10226064"/>
                                <a:pt x="3575714" y="10385947"/>
                              </a:cubicBezTo>
                              <a:cubicBezTo>
                                <a:pt x="3571165" y="10558819"/>
                                <a:pt x="3569265" y="10731780"/>
                                <a:pt x="3562066" y="10904562"/>
                              </a:cubicBezTo>
                              <a:cubicBezTo>
                                <a:pt x="3560163" y="10950242"/>
                                <a:pt x="3551270" y="10995409"/>
                                <a:pt x="3548418" y="11041039"/>
                              </a:cubicBezTo>
                              <a:cubicBezTo>
                                <a:pt x="3542168" y="11141031"/>
                                <a:pt x="3542760" y="11241422"/>
                                <a:pt x="3534770" y="11341290"/>
                              </a:cubicBezTo>
                              <a:cubicBezTo>
                                <a:pt x="3532574" y="11368744"/>
                                <a:pt x="3502262" y="11415737"/>
                                <a:pt x="3493827" y="11436824"/>
                              </a:cubicBezTo>
                              <a:cubicBezTo>
                                <a:pt x="3483141" y="11463538"/>
                                <a:pt x="3475629" y="11491415"/>
                                <a:pt x="3466531" y="11518711"/>
                              </a:cubicBezTo>
                              <a:lnTo>
                                <a:pt x="3452884" y="11559654"/>
                              </a:lnTo>
                              <a:lnTo>
                                <a:pt x="3439236" y="11600597"/>
                              </a:lnTo>
                              <a:cubicBezTo>
                                <a:pt x="3434687" y="11627893"/>
                                <a:pt x="3431386" y="11655426"/>
                                <a:pt x="3425588" y="11682484"/>
                              </a:cubicBezTo>
                              <a:cubicBezTo>
                                <a:pt x="3417728" y="11719165"/>
                                <a:pt x="3398293" y="11791666"/>
                                <a:pt x="3398293" y="11791666"/>
                              </a:cubicBezTo>
                              <a:cubicBezTo>
                                <a:pt x="3393744" y="11873553"/>
                                <a:pt x="3391456" y="11955596"/>
                                <a:pt x="3384645" y="12037326"/>
                              </a:cubicBezTo>
                              <a:cubicBezTo>
                                <a:pt x="3382347" y="12064902"/>
                                <a:pt x="3374053" y="12091709"/>
                                <a:pt x="3370997" y="12119212"/>
                              </a:cubicBezTo>
                              <a:cubicBezTo>
                                <a:pt x="3346941" y="12335715"/>
                                <a:pt x="3378883" y="12218380"/>
                                <a:pt x="3330054" y="12364872"/>
                              </a:cubicBezTo>
                              <a:cubicBezTo>
                                <a:pt x="3329168" y="12372844"/>
                                <a:pt x="3319643" y="12508522"/>
                                <a:pt x="3302758" y="12542293"/>
                              </a:cubicBezTo>
                              <a:cubicBezTo>
                                <a:pt x="3292586" y="12562638"/>
                                <a:pt x="3275463" y="12578687"/>
                                <a:pt x="3261815" y="12596884"/>
                              </a:cubicBezTo>
                              <a:lnTo>
                                <a:pt x="3248167" y="12665123"/>
                              </a:lnTo>
                              <a:cubicBezTo>
                                <a:pt x="3252716" y="12633278"/>
                                <a:pt x="3258056" y="12601536"/>
                                <a:pt x="3261815" y="12569588"/>
                              </a:cubicBezTo>
                              <a:cubicBezTo>
                                <a:pt x="3267157" y="12524182"/>
                                <a:pt x="3268511" y="12478299"/>
                                <a:pt x="3275463" y="12433111"/>
                              </a:cubicBezTo>
                              <a:cubicBezTo>
                                <a:pt x="3290550" y="12335050"/>
                                <a:pt x="3289111" y="12423252"/>
                                <a:pt x="3289111" y="12378520"/>
                              </a:cubicBezTo>
                            </a:path>
                          </a:pathLst>
                        </a:cu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4B0BA7" id="Freeform 3" o:spid="_x0000_s1026" style="position:absolute;margin-left:275.1pt;margin-top:2.25pt;width:222.45pt;height:1049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353636,126651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" path="m,1269242v27296,-13648,57473,-22633,81887,-40943c112768,1205138,142360,1178530,163773,1146412v9099,-13648,14695,-30442,27296,-40943c206698,1092445,227463,1087272,245660,1078174v40767,-54357,42527,-62065,95534,-109183c427106,892625,397058,936853,477672,846162,541413,774454,674791,588377,777922,545911r232012,-95534c1104351,411911,1206250,375066,1296537,327547v37979,-19989,71204,-48250,109183,-68239c1454363,233706,1506679,215652,1555845,191069v41893,-20946,80451,-48296,122830,-68239c1790010,70437,1789968,86783,1910687,54591v27800,-7413,54128,-19725,81886,-27295c2014952,21193,2038168,18680,2060812,13648,2079122,9579,2097206,4549,2115403,v86436,4549,173421,2912,259308,13648c2399020,16687,2419847,32790,2442949,40944v54263,19152,109182,36394,163773,54591c2634018,104633,2661895,112144,2688609,122830v22746,9099,44604,20850,68239,27296c2783545,157407,2812072,156368,2838734,163774v82779,22994,148867,59000,232012,68238c3129698,238562,3189027,241111,3248167,245660v31845,9099,63405,19263,95535,27296c3366206,278582,3389686,280058,3411940,286603v55206,16237,163774,54591,163774,54591c3654499,400284,3609704,357224,3657600,423081v26757,36791,64992,66943,81887,109182c3774338,619392,3755826,578590,3794078,655093v4549,27296,6241,55224,13647,81887c3836057,838977,3855423,883519,3889612,968991v35711,214265,-13125,-52496,40943,163774c3941807,1177773,3948752,1223750,3957851,1269242v4549,22746,9835,45358,13648,68239c3976048,1364777,3978435,1392522,3985146,1419368v11678,46714,36505,104910,54591,150125c4048836,1628633,4052521,1688864,4067033,1746914v86199,344796,634,-146956,68239,191068c4184906,2186150,4132723,2040795,4189863,2183642v4549,27296,9440,54537,13648,81887c4208402,2297323,4210418,2329609,4217158,2361063v6939,32384,19849,63263,27296,95534c4253886,2497467,4256339,2551981,4271749,2593075v7144,19050,18197,36394,27296,54591c4303594,2670412,4307067,2693401,4312693,2715905v3489,13956,10158,26987,13647,40943c4331966,2779352,4334956,2802443,4339988,2825087v4069,18310,9099,36394,13648,54591c4350993,2995958,4347865,3483287,4326340,3698544v-2947,29472,-34832,118143,-40943,136477c4285394,3835031,4258105,3916897,4258102,3916908v-4373,17493,-17506,75954,-27296,95534c4223471,4027113,4210846,4038714,4203511,4053385v-6434,12867,-7214,28077,-13648,40944c4108097,4257858,4229716,3967396,4135272,4203511v-4549,36394,-10115,72675,-13648,109182c4111507,4417232,4111140,4522918,4094328,4626591v-10603,65384,-33645,128230,-54591,191069c3977399,5004674,4006517,4928005,3957851,5049672v-9099,54591,-2546,114272,-27296,163773c3901954,5270648,3899196,5272387,3875964,5336275v-38979,107194,-7631,52391,-54591,122830c3796538,5558444,3821542,5468877,3780430,5581935v-70085,192734,13227,-19423,-54591,150125c3668741,6074644,3698543,5870933,3698543,6632812v,132007,7787,263908,13648,395785c3720600,7217803,3722196,7214172,3739487,7369791v4549,90985,4582,182309,13647,272956c3757750,7688910,3774676,7733189,3780430,7779224v7920,63359,9099,127379,13648,191069c3798627,8097672,3801197,8225137,3807725,8352430v2573,50182,13648,99878,13648,150126c3821373,8813777,3831402,8856827,3794078,9062114v-13320,73261,-35589,167405,-54591,232012c3732574,9317629,3720345,9339263,3712191,9362365v-19152,54263,-36394,109182,-54591,163773l3630305,9608024v-10262,143659,451,148547,-27296,245660c3599057,9867516,3595795,9881760,3589361,9894627v-7335,14671,-18197,27296,-27295,40944c3557517,9953768,3548418,9971405,3548418,9990162v,277655,-4681,235902,27296,395785c3571165,10558819,3569265,10731780,3562066,10904562v-1903,45680,-10796,90847,-13648,136477c3542168,11141031,3542760,11241422,3534770,11341290v-2196,27454,-32508,74447,-40943,95534c3483141,11463538,3475629,11491415,3466531,11518711r-13647,40943l3439236,11600597v-4549,27296,-7850,54829,-13648,81887c3417728,11719165,3398293,11791666,3398293,11791666v-4549,81887,-6837,163930,-13648,245660c3382347,12064902,3374053,12091709,3370997,12119212v-24056,216503,7886,99168,-40943,245660c3329168,12372844,3319643,12508522,3302758,12542293v-10172,20345,-27295,36394,-40943,54591l3248167,12665123v4549,-31845,9889,-63587,13648,-95535c3267157,12524182,3268511,12478299,3275463,12433111v15087,-98061,13648,-9859,13648,-54591e" filled="f" strokecolor="#ed7d31 [3205]" strokeweight=".5pt">
                <v:stroke joinstyle="miter"/>
                <v:path arrowok="t" o:connecttype="custom" o:connectlocs="0,1336255;53137,1293151;106273,1206940;123985,1163836;159409,1135099;221402,1020152;309963,890838;504796,574734;655349,474156;841326,344841;912175,272999;1009592,201157;1089297,129315;1239850,57473;1292986,28737;1337266,14369;1372691,0;1540956,14369;1585236,43106;1691509,100579;1744646,129315;1788926,158052;1842062,172421;1992615,244262;2107744,258630;2169737,287368;2214017,301735;2320290,359208;2373426,445419;2426563,560365;2461987,689681;2470843,775891;2523980,1020152;2550548,1192573;2568260,1336255;2577116,1408097;2585972,1494308;2621396,1652359;2639109,1839148;2683389,2040304;2718813,2298934;2727669,2385144;2736525,2485722;2754238,2586300;2771949,2729984;2789662,2787457;2798518,2859299;2807374,2902404;2816230,2974246;2825086,3031719;2807374,3893820;2780806,4037502;2763094,4123713;2745381,4224291;2727669,4267396;2718813,4310501;2683389,4425448;2674533,4540395;2656820,4870866;2621396,5072023;2568260,5316285;2550548,5488704;2515123,5618020;2479699,5747335;2453131,5876650;2417707,6034701;2399994,6983011;2408851,7399693;2426563,7758901;2435419,8046269;2453131,8189951;2461987,8391108;2470843,8793421;2479699,8951474;2461987,9540575;2426563,9784837;2408851,9856679;2373426,10029099;2355715,10115308;2338002,10373939;2329146,10417043;2311434,10460149;2302578,10517622;2320290,10934304;2311434,11480301;2302578,11623984;2293722,11940087;2267154,12040665;2249441,12126876;2240586,12169980;2231729,12213085;2222873,12299296;2205161,12414242;2196305,12672873;2187449,12759082;2160881,13017712;2143168,13204501;2116600,13261974;2107744,13333816;2116600,13233237;2125457,13089554;2134313,13032081" o:connectangles="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CE11BD">
        <w:rPr>
          <w:b/>
          <w:bCs/>
          <w:sz w:val="32"/>
          <w:szCs w:val="32"/>
          <w:lang w:val="en-US"/>
        </w:rPr>
        <w:t>MainActivity</w:t>
      </w:r>
    </w:p>
    <w:p w:rsidR="00EF722E" w:rsidRPr="00EE43FC" w:rsidRDefault="002E55EB" w:rsidP="009D500D">
      <w:pPr>
        <w:pStyle w:val="ListParagraph"/>
        <w:numPr>
          <w:ilvl w:val="0"/>
          <w:numId w:val="6"/>
        </w:numPr>
        <w:rPr>
          <w:sz w:val="28"/>
          <w:szCs w:val="28"/>
          <w:lang w:val="en-US"/>
        </w:rPr>
      </w:pPr>
      <w:r w:rsidRPr="00EE43FC">
        <w:rPr>
          <w:sz w:val="28"/>
          <w:szCs w:val="28"/>
          <w:lang w:val="en-US"/>
        </w:rPr>
        <w:t xml:space="preserve">import </w:t>
      </w:r>
      <w:r w:rsidR="009D500D" w:rsidRPr="003D0B01">
        <w:rPr>
          <w:b/>
          <w:bCs/>
          <w:i/>
          <w:iCs/>
          <w:sz w:val="28"/>
          <w:szCs w:val="28"/>
          <w:lang w:val="en-US"/>
        </w:rPr>
        <w:t>idStartenBttn</w:t>
      </w:r>
      <w:r w:rsidRPr="00EE43FC">
        <w:rPr>
          <w:sz w:val="28"/>
          <w:szCs w:val="28"/>
          <w:lang w:val="en-US"/>
        </w:rPr>
        <w:t>, which is the button we created in Layout</w:t>
      </w:r>
    </w:p>
    <w:p w:rsidR="00CE11BD" w:rsidRDefault="00CE11BD" w:rsidP="00CE11BD">
      <w:pPr>
        <w:rPr>
          <w:lang w:val="en-US"/>
        </w:rPr>
      </w:pPr>
    </w:p>
    <w:p w:rsidR="00CE11BD" w:rsidRDefault="00CE11BD" w:rsidP="00CE11BD">
      <w:pPr>
        <w:rPr>
          <w:b/>
          <w:bCs/>
          <w:sz w:val="28"/>
          <w:szCs w:val="28"/>
          <w:lang w:val="en-US"/>
        </w:rPr>
      </w:pPr>
      <w:r w:rsidRPr="00CE11BD">
        <w:rPr>
          <w:b/>
          <w:bCs/>
          <w:sz w:val="28"/>
          <w:szCs w:val="28"/>
          <w:lang w:val="en-US"/>
        </w:rPr>
        <w:t>UebungenActivity</w:t>
      </w:r>
    </w:p>
    <w:p w:rsidR="00EB68BC" w:rsidRPr="00477BBB" w:rsidRDefault="00477BBB" w:rsidP="00EB68BC">
      <w:pPr>
        <w:pStyle w:val="ListParagraph"/>
        <w:numPr>
          <w:ilvl w:val="0"/>
          <w:numId w:val="8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Zwei globale Variablen </w:t>
      </w:r>
      <w:r w:rsidRPr="00477BBB">
        <w:rPr>
          <w:b/>
          <w:bCs/>
          <w:sz w:val="28"/>
          <w:szCs w:val="28"/>
        </w:rPr>
        <w:t>für</w:t>
      </w:r>
      <w:r>
        <w:rPr>
          <w:b/>
          <w:bCs/>
          <w:sz w:val="28"/>
          <w:szCs w:val="28"/>
        </w:rPr>
        <w:t xml:space="preserve"> dem</w:t>
      </w:r>
      <w:r w:rsidRPr="00477BBB">
        <w:rPr>
          <w:b/>
          <w:bCs/>
          <w:sz w:val="28"/>
          <w:szCs w:val="28"/>
        </w:rPr>
        <w:t xml:space="preserve"> Ausruhen-Zeitabzähler</w:t>
      </w:r>
      <w:r w:rsidR="00EB68BC" w:rsidRPr="00477BBB">
        <w:rPr>
          <w:b/>
          <w:bCs/>
          <w:sz w:val="28"/>
          <w:szCs w:val="28"/>
        </w:rPr>
        <w:t>:</w:t>
      </w:r>
    </w:p>
    <w:p w:rsidR="00EB68BC" w:rsidRPr="00EB68BC" w:rsidRDefault="00EB68BC" w:rsidP="00EB68BC">
      <w:pPr>
        <w:pStyle w:val="ListParagraph"/>
        <w:numPr>
          <w:ilvl w:val="1"/>
          <w:numId w:val="8"/>
        </w:numPr>
        <w:rPr>
          <w:b/>
          <w:bCs/>
          <w:sz w:val="28"/>
          <w:szCs w:val="28"/>
        </w:rPr>
      </w:pPr>
      <w:r w:rsidRPr="00EB68BC">
        <w:rPr>
          <w:b/>
          <w:bCs/>
          <w:sz w:val="28"/>
          <w:szCs w:val="28"/>
        </w:rPr>
        <w:lastRenderedPageBreak/>
        <w:t xml:space="preserve">CountDownTimer: zeitUhrZaehler: </w:t>
      </w:r>
      <w:r w:rsidRPr="000A7AAD">
        <w:rPr>
          <w:sz w:val="28"/>
          <w:szCs w:val="28"/>
        </w:rPr>
        <w:t>Eine Variable fuer Zaehler, die wir im Nachinhein instalizieren werden</w:t>
      </w:r>
    </w:p>
    <w:p w:rsidR="00EB68BC" w:rsidRPr="00EB68BC" w:rsidRDefault="00EB68BC" w:rsidP="009B453C">
      <w:pPr>
        <w:pStyle w:val="ListParagraph"/>
        <w:numPr>
          <w:ilvl w:val="1"/>
          <w:numId w:val="8"/>
        </w:numPr>
        <w:rPr>
          <w:b/>
          <w:bCs/>
          <w:sz w:val="28"/>
          <w:szCs w:val="28"/>
        </w:rPr>
      </w:pPr>
      <w:r w:rsidRPr="00EB68BC">
        <w:rPr>
          <w:b/>
          <w:bCs/>
          <w:sz w:val="28"/>
          <w:szCs w:val="28"/>
        </w:rPr>
        <w:t xml:space="preserve">restFortschritt: </w:t>
      </w:r>
      <w:r w:rsidRPr="00EB68BC">
        <w:rPr>
          <w:sz w:val="28"/>
          <w:szCs w:val="28"/>
        </w:rPr>
        <w:t xml:space="preserve">es wird erstmal mit 0 </w:t>
      </w:r>
      <w:r>
        <w:rPr>
          <w:sz w:val="28"/>
          <w:szCs w:val="28"/>
        </w:rPr>
        <w:t>instaliziert</w:t>
      </w:r>
    </w:p>
    <w:p w:rsidR="00EB68BC" w:rsidRDefault="00EB68BC" w:rsidP="00EB68BC">
      <w:pPr>
        <w:pStyle w:val="ListParagraph"/>
        <w:numPr>
          <w:ilvl w:val="0"/>
          <w:numId w:val="8"/>
        </w:numPr>
        <w:rPr>
          <w:b/>
          <w:bCs/>
          <w:sz w:val="28"/>
          <w:szCs w:val="28"/>
          <w:lang w:val="es-ES"/>
        </w:rPr>
      </w:pPr>
      <w:r>
        <w:rPr>
          <w:b/>
          <w:bCs/>
          <w:sz w:val="28"/>
          <w:szCs w:val="28"/>
          <w:lang w:val="es-ES"/>
        </w:rPr>
        <w:t>Functions:</w:t>
      </w:r>
    </w:p>
    <w:p w:rsidR="00512254" w:rsidRDefault="00512254" w:rsidP="00512254">
      <w:pPr>
        <w:pStyle w:val="ListParagraph"/>
        <w:numPr>
          <w:ilvl w:val="1"/>
          <w:numId w:val="8"/>
        </w:numPr>
        <w:rPr>
          <w:b/>
          <w:bCs/>
          <w:sz w:val="28"/>
          <w:szCs w:val="28"/>
          <w:lang w:val="es-ES"/>
        </w:rPr>
      </w:pPr>
      <w:r>
        <w:rPr>
          <w:b/>
          <w:bCs/>
          <w:sz w:val="28"/>
          <w:szCs w:val="28"/>
          <w:lang w:val="es-ES"/>
        </w:rPr>
        <w:t xml:space="preserve">onCreate: </w:t>
      </w:r>
    </w:p>
    <w:p w:rsidR="00512254" w:rsidRPr="00512254" w:rsidRDefault="00512254" w:rsidP="00512254">
      <w:pPr>
        <w:pStyle w:val="ListParagraph"/>
        <w:numPr>
          <w:ilvl w:val="2"/>
          <w:numId w:val="8"/>
        </w:numPr>
        <w:rPr>
          <w:b/>
          <w:bCs/>
          <w:sz w:val="28"/>
          <w:szCs w:val="28"/>
        </w:rPr>
      </w:pPr>
      <w:r w:rsidRPr="00512254">
        <w:rPr>
          <w:sz w:val="28"/>
          <w:szCs w:val="28"/>
        </w:rPr>
        <w:t xml:space="preserve">wir setzen zuerst ein Actionbar mit der </w:t>
      </w:r>
      <w:r>
        <w:rPr>
          <w:sz w:val="28"/>
          <w:szCs w:val="28"/>
        </w:rPr>
        <w:t xml:space="preserve">Methode „setSupportActionBar“ in AppCompatActivity und wir </w:t>
      </w:r>
      <w:r w:rsidR="007934E8">
        <w:rPr>
          <w:noProof/>
          <w:sz w:val="28"/>
          <w:szCs w:val="28"/>
          <w:lang w:eastAsia="de-D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5923128</wp:posOffset>
                </wp:positionH>
                <wp:positionV relativeFrom="paragraph">
                  <wp:posOffset>-887104</wp:posOffset>
                </wp:positionV>
                <wp:extent cx="81886" cy="7451677"/>
                <wp:effectExtent l="0" t="0" r="33020" b="3556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886" cy="745167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647164" id="Straight Connector 16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66.4pt,-69.85pt" to="472.85pt,5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" strokecolor="#ed7d31 [3205]" strokeweight=".5pt">
                <v:stroke joinstyle="miter"/>
              </v:line>
            </w:pict>
          </mc:Fallback>
        </mc:AlternateContent>
      </w:r>
      <w:r>
        <w:rPr>
          <w:sz w:val="28"/>
          <w:szCs w:val="28"/>
        </w:rPr>
        <w:t xml:space="preserve">geben unsere toolbar_uebungs_aktivitiaet in </w:t>
      </w:r>
      <w:r w:rsidRPr="00512254">
        <w:rPr>
          <w:b/>
          <w:bCs/>
          <w:sz w:val="28"/>
          <w:szCs w:val="28"/>
        </w:rPr>
        <w:t>layouts</w:t>
      </w:r>
      <w:r>
        <w:rPr>
          <w:b/>
          <w:bCs/>
          <w:sz w:val="28"/>
          <w:szCs w:val="28"/>
        </w:rPr>
        <w:t xml:space="preserve"> </w:t>
      </w:r>
      <w:r>
        <w:rPr>
          <w:sz w:val="28"/>
          <w:szCs w:val="28"/>
        </w:rPr>
        <w:t xml:space="preserve">als Parameter. </w:t>
      </w:r>
    </w:p>
    <w:p w:rsidR="00512254" w:rsidRPr="000E738A" w:rsidRDefault="00512254" w:rsidP="000E738A">
      <w:pPr>
        <w:pStyle w:val="ListParagraph"/>
        <w:numPr>
          <w:ilvl w:val="3"/>
          <w:numId w:val="8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Jetzt, checken wir ab, ob die actionBar gleich null ist, wenn nicht, dann sollte unsere actionBar immer aufgezeigt werden.</w:t>
      </w:r>
    </w:p>
    <w:p w:rsidR="000E738A" w:rsidRDefault="000E738A" w:rsidP="00512254">
      <w:pPr>
        <w:pStyle w:val="ListParagraph"/>
        <w:numPr>
          <w:ilvl w:val="2"/>
          <w:numId w:val="8"/>
        </w:numPr>
        <w:rPr>
          <w:sz w:val="28"/>
          <w:szCs w:val="28"/>
        </w:rPr>
      </w:pPr>
      <w:r w:rsidRPr="000E738A">
        <w:rPr>
          <w:sz w:val="28"/>
          <w:szCs w:val="28"/>
        </w:rPr>
        <w:t>Jetzt</w:t>
      </w:r>
      <w:r>
        <w:rPr>
          <w:sz w:val="28"/>
          <w:szCs w:val="28"/>
        </w:rPr>
        <w:t xml:space="preserve"> erstellen wir eine ZurueckButton . Es gibt schon eine vordefinierte Methode, die das für uns machen kann. Sie heißt </w:t>
      </w:r>
      <w:r w:rsidRPr="000E738A">
        <w:rPr>
          <w:b/>
          <w:bCs/>
          <w:sz w:val="28"/>
          <w:szCs w:val="28"/>
        </w:rPr>
        <w:t>onBackPressed()</w:t>
      </w:r>
      <w:r>
        <w:rPr>
          <w:b/>
          <w:bCs/>
          <w:sz w:val="28"/>
          <w:szCs w:val="28"/>
        </w:rPr>
        <w:t xml:space="preserve">. </w:t>
      </w:r>
    </w:p>
    <w:p w:rsidR="000E738A" w:rsidRDefault="000E738A" w:rsidP="000E738A">
      <w:pPr>
        <w:pStyle w:val="ListParagraph"/>
        <w:numPr>
          <w:ilvl w:val="3"/>
          <w:numId w:val="8"/>
        </w:numPr>
        <w:rPr>
          <w:sz w:val="28"/>
          <w:szCs w:val="28"/>
        </w:rPr>
      </w:pPr>
      <w:r>
        <w:rPr>
          <w:sz w:val="28"/>
          <w:szCs w:val="28"/>
        </w:rPr>
        <w:t xml:space="preserve">Es wird gelauscht, bis diese gedruckt wird und ein Event wird ausgeführt. </w:t>
      </w:r>
    </w:p>
    <w:p w:rsidR="000A6093" w:rsidRPr="000E738A" w:rsidRDefault="000A6093" w:rsidP="009B453C">
      <w:pPr>
        <w:pStyle w:val="ListParagraph"/>
        <w:numPr>
          <w:ilvl w:val="2"/>
          <w:numId w:val="8"/>
        </w:numPr>
        <w:rPr>
          <w:sz w:val="28"/>
          <w:szCs w:val="28"/>
        </w:rPr>
      </w:pPr>
      <w:r>
        <w:rPr>
          <w:sz w:val="28"/>
          <w:szCs w:val="28"/>
        </w:rPr>
        <w:t xml:space="preserve">Wenn das alle am Lauf ist, dann können wir </w:t>
      </w:r>
      <w:r w:rsidR="009B453C">
        <w:rPr>
          <w:sz w:val="28"/>
          <w:szCs w:val="28"/>
        </w:rPr>
        <w:t>restViewEinrichten()</w:t>
      </w:r>
      <w:r>
        <w:rPr>
          <w:sz w:val="28"/>
          <w:szCs w:val="28"/>
        </w:rPr>
        <w:t xml:space="preserve"> aufrufen, um alles in der Aktivität zu zeigen. </w:t>
      </w:r>
    </w:p>
    <w:p w:rsidR="00EB68BC" w:rsidRDefault="00EB68BC" w:rsidP="00477BBB">
      <w:pPr>
        <w:pStyle w:val="ListParagraph"/>
        <w:numPr>
          <w:ilvl w:val="1"/>
          <w:numId w:val="8"/>
        </w:numPr>
        <w:rPr>
          <w:b/>
          <w:bCs/>
          <w:sz w:val="28"/>
          <w:szCs w:val="28"/>
          <w:lang w:val="es-ES"/>
        </w:rPr>
      </w:pPr>
      <w:r>
        <w:rPr>
          <w:b/>
          <w:bCs/>
          <w:sz w:val="28"/>
          <w:szCs w:val="28"/>
          <w:lang w:val="es-ES"/>
        </w:rPr>
        <w:t>setRest</w:t>
      </w:r>
      <w:r w:rsidR="00477BBB">
        <w:rPr>
          <w:b/>
          <w:bCs/>
          <w:sz w:val="28"/>
          <w:szCs w:val="28"/>
          <w:lang w:val="es-ES"/>
        </w:rPr>
        <w:t>Fortschritt</w:t>
      </w:r>
      <w:r>
        <w:rPr>
          <w:b/>
          <w:bCs/>
          <w:sz w:val="28"/>
          <w:szCs w:val="28"/>
          <w:lang w:val="es-ES"/>
        </w:rPr>
        <w:t xml:space="preserve">Bar: </w:t>
      </w:r>
    </w:p>
    <w:p w:rsidR="00EB68BC" w:rsidRPr="00EB68BC" w:rsidRDefault="00477BBB" w:rsidP="00477BBB">
      <w:pPr>
        <w:pStyle w:val="ListParagraph"/>
        <w:numPr>
          <w:ilvl w:val="2"/>
          <w:numId w:val="8"/>
        </w:numPr>
        <w:rPr>
          <w:b/>
          <w:bCs/>
          <w:sz w:val="28"/>
          <w:szCs w:val="28"/>
        </w:rPr>
      </w:pPr>
      <w:r w:rsidRPr="00477BBB">
        <w:rPr>
          <w:sz w:val="28"/>
          <w:szCs w:val="28"/>
          <w:highlight w:val="green"/>
        </w:rPr>
        <w:t>i</w:t>
      </w:r>
      <w:r>
        <w:rPr>
          <w:sz w:val="28"/>
          <w:szCs w:val="28"/>
          <w:highlight w:val="green"/>
        </w:rPr>
        <w:t>dF</w:t>
      </w:r>
      <w:r w:rsidR="00EB68BC" w:rsidRPr="00EB68BC">
        <w:rPr>
          <w:sz w:val="28"/>
          <w:szCs w:val="28"/>
          <w:highlight w:val="green"/>
        </w:rPr>
        <w:t>ortschrittBar</w:t>
      </w:r>
      <w:r w:rsidR="00EB68BC" w:rsidRPr="00EB68BC">
        <w:rPr>
          <w:sz w:val="28"/>
          <w:szCs w:val="28"/>
        </w:rPr>
        <w:t xml:space="preserve"> hat eine Eigenschaft “progress”</w:t>
      </w:r>
      <w:r w:rsidR="00EB68BC">
        <w:rPr>
          <w:sz w:val="28"/>
          <w:szCs w:val="28"/>
        </w:rPr>
        <w:t xml:space="preserve"> was zu</w:t>
      </w:r>
      <w:r>
        <w:rPr>
          <w:sz w:val="28"/>
          <w:szCs w:val="28"/>
        </w:rPr>
        <w:t xml:space="preserve"> übrige</w:t>
      </w:r>
      <w:r w:rsidR="00EB68BC">
        <w:rPr>
          <w:sz w:val="28"/>
          <w:szCs w:val="28"/>
        </w:rPr>
        <w:t>Fortschritt insalliziert wird.</w:t>
      </w:r>
    </w:p>
    <w:p w:rsidR="00EB68BC" w:rsidRPr="00EB68BC" w:rsidRDefault="00EB68BC" w:rsidP="00EB68BC">
      <w:pPr>
        <w:pStyle w:val="ListParagraph"/>
        <w:numPr>
          <w:ilvl w:val="2"/>
          <w:numId w:val="8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Ein Objekt countDownTimer erstellen, die jede Sekunde einmal tickt. Dafür wird das folgende im Objekt gebraucht:</w:t>
      </w:r>
    </w:p>
    <w:p w:rsidR="00F51739" w:rsidRPr="00F51739" w:rsidRDefault="00EB68BC" w:rsidP="00EB68BC">
      <w:pPr>
        <w:pStyle w:val="ListParagraph"/>
        <w:numPr>
          <w:ilvl w:val="3"/>
          <w:numId w:val="8"/>
        </w:numPr>
        <w:rPr>
          <w:b/>
          <w:bCs/>
          <w:sz w:val="28"/>
          <w:szCs w:val="28"/>
        </w:rPr>
      </w:pPr>
      <w:r w:rsidRPr="00EB68BC">
        <w:rPr>
          <w:b/>
          <w:bCs/>
          <w:sz w:val="28"/>
          <w:szCs w:val="28"/>
        </w:rPr>
        <w:t>noTick</w:t>
      </w:r>
      <w:r>
        <w:rPr>
          <w:sz w:val="28"/>
          <w:szCs w:val="28"/>
        </w:rPr>
        <w:t xml:space="preserve"> Funktion: </w:t>
      </w:r>
    </w:p>
    <w:p w:rsidR="00EB68BC" w:rsidRPr="00F51739" w:rsidRDefault="00F51739" w:rsidP="00F51739">
      <w:pPr>
        <w:pStyle w:val="ListParagraph"/>
        <w:numPr>
          <w:ilvl w:val="4"/>
          <w:numId w:val="8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beim jeden</w:t>
      </w:r>
      <w:r w:rsidR="00477BBB">
        <w:rPr>
          <w:sz w:val="28"/>
          <w:szCs w:val="28"/>
        </w:rPr>
        <w:t xml:space="preserve"> Fortschritt werden wir übrige</w:t>
      </w:r>
      <w:r>
        <w:rPr>
          <w:sz w:val="28"/>
          <w:szCs w:val="28"/>
        </w:rPr>
        <w:t>Fortschritt ins</w:t>
      </w:r>
      <w:r w:rsidR="00477BBB">
        <w:rPr>
          <w:sz w:val="28"/>
          <w:szCs w:val="28"/>
        </w:rPr>
        <w:t>t</w:t>
      </w:r>
      <w:r>
        <w:rPr>
          <w:sz w:val="28"/>
          <w:szCs w:val="28"/>
        </w:rPr>
        <w:t>al</w:t>
      </w:r>
      <w:r w:rsidR="00477BBB">
        <w:rPr>
          <w:sz w:val="28"/>
          <w:szCs w:val="28"/>
        </w:rPr>
        <w:t>l</w:t>
      </w:r>
      <w:r>
        <w:rPr>
          <w:sz w:val="28"/>
          <w:szCs w:val="28"/>
        </w:rPr>
        <w:t xml:space="preserve">izieren und ihn mit 1 inkrementieren. </w:t>
      </w:r>
    </w:p>
    <w:p w:rsidR="00F51739" w:rsidRPr="00F51739" w:rsidRDefault="00F51739" w:rsidP="00477BBB">
      <w:pPr>
        <w:pStyle w:val="ListParagraph"/>
        <w:numPr>
          <w:ilvl w:val="4"/>
          <w:numId w:val="8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Das </w:t>
      </w:r>
      <w:r w:rsidR="00477BBB">
        <w:rPr>
          <w:sz w:val="28"/>
          <w:szCs w:val="28"/>
        </w:rPr>
        <w:t>idFortschrittsbar wird dann gleich</w:t>
      </w:r>
      <w:r>
        <w:rPr>
          <w:sz w:val="28"/>
          <w:szCs w:val="28"/>
        </w:rPr>
        <w:t xml:space="preserve"> </w:t>
      </w:r>
      <w:r w:rsidR="00477BBB">
        <w:rPr>
          <w:sz w:val="28"/>
          <w:szCs w:val="28"/>
        </w:rPr>
        <w:t>zu restTimeDauer im Integer Form minus die übrigeFortschritt gesetzt</w:t>
      </w:r>
      <w:r>
        <w:rPr>
          <w:sz w:val="28"/>
          <w:szCs w:val="28"/>
        </w:rPr>
        <w:t xml:space="preserve">. </w:t>
      </w:r>
    </w:p>
    <w:p w:rsidR="00F51739" w:rsidRPr="00F51739" w:rsidRDefault="00F51739" w:rsidP="00F51739">
      <w:pPr>
        <w:pStyle w:val="ListParagraph"/>
        <w:numPr>
          <w:ilvl w:val="4"/>
          <w:numId w:val="8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Das Timer wird jetzt im Textform</w:t>
      </w:r>
      <w:r w:rsidR="00477BBB">
        <w:rPr>
          <w:sz w:val="28"/>
          <w:szCs w:val="28"/>
        </w:rPr>
        <w:t xml:space="preserve"> (also, String)</w:t>
      </w:r>
      <w:r>
        <w:rPr>
          <w:sz w:val="28"/>
          <w:szCs w:val="28"/>
        </w:rPr>
        <w:t xml:space="preserve"> gezeigt. </w:t>
      </w:r>
    </w:p>
    <w:p w:rsidR="00F51739" w:rsidRPr="00F51739" w:rsidRDefault="00F51739" w:rsidP="00F51739">
      <w:pPr>
        <w:pStyle w:val="ListParagraph"/>
        <w:numPr>
          <w:ilvl w:val="3"/>
          <w:numId w:val="8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onFinish Funktion:</w:t>
      </w:r>
    </w:p>
    <w:p w:rsidR="00F51739" w:rsidRPr="00F51739" w:rsidRDefault="00F51739" w:rsidP="00F51739">
      <w:pPr>
        <w:pStyle w:val="ListParagraph"/>
        <w:numPr>
          <w:ilvl w:val="4"/>
          <w:numId w:val="8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wenn die Sekunden verlauft haben, dann beim Aktivität this, wird ein Text aufgezeigt. </w:t>
      </w:r>
    </w:p>
    <w:p w:rsidR="00F51739" w:rsidRPr="00EB68BC" w:rsidRDefault="007934E8" w:rsidP="00F51739">
      <w:pPr>
        <w:pStyle w:val="ListParagraph"/>
        <w:ind w:left="2880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  <w:lang w:eastAsia="de-D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4531057</wp:posOffset>
                </wp:positionH>
                <wp:positionV relativeFrom="paragraph">
                  <wp:posOffset>165726</wp:posOffset>
                </wp:positionV>
                <wp:extent cx="1473351" cy="314486"/>
                <wp:effectExtent l="38100" t="0" r="12700" b="8572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73351" cy="31448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70CBC2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7" o:spid="_x0000_s1026" type="#_x0000_t32" style="position:absolute;margin-left:356.8pt;margin-top:13.05pt;width:116pt;height:24.75pt;flip:x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" strokecolor="#ed7d31 [3205]" strokeweight=".5pt">
                <v:stroke endarrow="block" joinstyle="miter"/>
              </v:shape>
            </w:pict>
          </mc:Fallback>
        </mc:AlternateContent>
      </w:r>
    </w:p>
    <w:p w:rsidR="00477BBB" w:rsidRPr="00477BBB" w:rsidRDefault="00477BBB" w:rsidP="00477BBB">
      <w:pPr>
        <w:pStyle w:val="ListParagraph"/>
        <w:numPr>
          <w:ilvl w:val="1"/>
          <w:numId w:val="8"/>
        </w:numPr>
        <w:rPr>
          <w:b/>
          <w:bCs/>
          <w:sz w:val="28"/>
          <w:szCs w:val="28"/>
        </w:rPr>
      </w:pPr>
      <w:r w:rsidRPr="00477BBB">
        <w:rPr>
          <w:b/>
          <w:bCs/>
          <w:sz w:val="28"/>
          <w:szCs w:val="28"/>
          <w:highlight w:val="lightGray"/>
        </w:rPr>
        <w:t>rest</w:t>
      </w:r>
      <w:r w:rsidR="007F22F9" w:rsidRPr="00477BBB">
        <w:rPr>
          <w:b/>
          <w:bCs/>
          <w:sz w:val="28"/>
          <w:szCs w:val="28"/>
          <w:highlight w:val="lightGray"/>
        </w:rPr>
        <w:t>ViewEinrichten:</w:t>
      </w:r>
      <w:r w:rsidR="007F22F9" w:rsidRPr="00477BBB">
        <w:rPr>
          <w:b/>
          <w:bCs/>
          <w:sz w:val="28"/>
          <w:szCs w:val="28"/>
        </w:rPr>
        <w:t xml:space="preserve"> </w:t>
      </w:r>
    </w:p>
    <w:p w:rsidR="00477BBB" w:rsidRPr="00477BBB" w:rsidRDefault="00477BBB" w:rsidP="00477BBB">
      <w:pPr>
        <w:pStyle w:val="ListParagraph"/>
        <w:numPr>
          <w:ilvl w:val="2"/>
          <w:numId w:val="8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lastRenderedPageBreak/>
        <w:t xml:space="preserve">Am Anfang wird den Audio abgespielt mit der Verwendung von MediaPlayer. Dann wird die idRestView sichtlich gemacht und den idÜbungsView versteckt. </w:t>
      </w:r>
    </w:p>
    <w:p w:rsidR="00EB68BC" w:rsidRPr="00CD254F" w:rsidRDefault="007F22F9" w:rsidP="00477BBB">
      <w:pPr>
        <w:pStyle w:val="ListParagraph"/>
        <w:numPr>
          <w:ilvl w:val="2"/>
          <w:numId w:val="8"/>
        </w:numPr>
        <w:rPr>
          <w:b/>
          <w:bCs/>
          <w:sz w:val="28"/>
          <w:szCs w:val="28"/>
          <w:highlight w:val="yellow"/>
        </w:rPr>
      </w:pPr>
      <w:r w:rsidRPr="007F22F9">
        <w:rPr>
          <w:sz w:val="28"/>
          <w:szCs w:val="28"/>
        </w:rPr>
        <w:t>wenn das timer/</w:t>
      </w:r>
      <w:r>
        <w:rPr>
          <w:sz w:val="28"/>
          <w:szCs w:val="28"/>
        </w:rPr>
        <w:t>countDownZeituhrZaehler ungleich Nu</w:t>
      </w:r>
      <w:r w:rsidR="00477BBB">
        <w:rPr>
          <w:sz w:val="28"/>
          <w:szCs w:val="28"/>
        </w:rPr>
        <w:t>ll ist, dann canceln und der übrige</w:t>
      </w:r>
      <w:r>
        <w:rPr>
          <w:sz w:val="28"/>
          <w:szCs w:val="28"/>
        </w:rPr>
        <w:t>Fortschritt gleich 0 setzen.</w:t>
      </w:r>
      <w:r w:rsidR="00CD254F">
        <w:rPr>
          <w:sz w:val="28"/>
          <w:szCs w:val="28"/>
        </w:rPr>
        <w:t xml:space="preserve"> </w:t>
      </w:r>
      <w:r w:rsidR="00CD254F" w:rsidRPr="00CD254F">
        <w:rPr>
          <w:sz w:val="28"/>
          <w:szCs w:val="28"/>
          <w:highlight w:val="yellow"/>
        </w:rPr>
        <w:t>If the timer is not running anymore</w:t>
      </w:r>
    </w:p>
    <w:p w:rsidR="007F22F9" w:rsidRPr="007F22F9" w:rsidRDefault="007F22F9" w:rsidP="00477BBB">
      <w:pPr>
        <w:pStyle w:val="ListParagraph"/>
        <w:numPr>
          <w:ilvl w:val="2"/>
          <w:numId w:val="8"/>
        </w:numPr>
        <w:rPr>
          <w:b/>
          <w:bCs/>
          <w:sz w:val="28"/>
          <w:szCs w:val="28"/>
        </w:rPr>
      </w:pPr>
      <w:r w:rsidRPr="00CD254F">
        <w:rPr>
          <w:b/>
          <w:bCs/>
          <w:sz w:val="28"/>
          <w:szCs w:val="28"/>
        </w:rPr>
        <w:t>Sonst,</w:t>
      </w:r>
      <w:r>
        <w:rPr>
          <w:b/>
          <w:bCs/>
          <w:sz w:val="28"/>
          <w:szCs w:val="28"/>
        </w:rPr>
        <w:t xml:space="preserve"> </w:t>
      </w:r>
      <w:r>
        <w:rPr>
          <w:sz w:val="28"/>
          <w:szCs w:val="28"/>
        </w:rPr>
        <w:t>se</w:t>
      </w:r>
      <w:r w:rsidR="00477BBB">
        <w:rPr>
          <w:sz w:val="28"/>
          <w:szCs w:val="28"/>
        </w:rPr>
        <w:t>tRestFortschrittsBar</w:t>
      </w:r>
      <w:r>
        <w:rPr>
          <w:sz w:val="28"/>
          <w:szCs w:val="28"/>
        </w:rPr>
        <w:t>()</w:t>
      </w:r>
    </w:p>
    <w:p w:rsidR="00EB68BC" w:rsidRDefault="007F22F9" w:rsidP="00EB68BC">
      <w:pPr>
        <w:pStyle w:val="ListParagraph"/>
        <w:numPr>
          <w:ilvl w:val="1"/>
          <w:numId w:val="8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nDestroy():</w:t>
      </w:r>
    </w:p>
    <w:p w:rsidR="007F22F9" w:rsidRPr="007F22F9" w:rsidRDefault="00477BBB" w:rsidP="00477BBB">
      <w:pPr>
        <w:pStyle w:val="ListParagraph"/>
        <w:numPr>
          <w:ilvl w:val="2"/>
          <w:numId w:val="8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Wenn </w:t>
      </w:r>
      <w:r w:rsidR="007F22F9">
        <w:rPr>
          <w:sz w:val="28"/>
          <w:szCs w:val="28"/>
        </w:rPr>
        <w:t>countDownZeituhrZaehler ungleich null ist, dann canceln und rest</w:t>
      </w:r>
      <w:r>
        <w:rPr>
          <w:sz w:val="28"/>
          <w:szCs w:val="28"/>
        </w:rPr>
        <w:t>Fortschritt mit 0 setz</w:t>
      </w:r>
      <w:r w:rsidR="007F22F9">
        <w:rPr>
          <w:sz w:val="28"/>
          <w:szCs w:val="28"/>
        </w:rPr>
        <w:t xml:space="preserve">en. </w:t>
      </w:r>
    </w:p>
    <w:p w:rsidR="007F22F9" w:rsidRPr="00CD3F7A" w:rsidRDefault="007F22F9" w:rsidP="007F22F9">
      <w:pPr>
        <w:pStyle w:val="ListParagraph"/>
        <w:numPr>
          <w:ilvl w:val="2"/>
          <w:numId w:val="8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Sonst, super.onDestory(). Das ist eine Funktion in AppCompatActivity</w:t>
      </w:r>
      <w:r w:rsidR="00981B4F">
        <w:rPr>
          <w:sz w:val="28"/>
          <w:szCs w:val="28"/>
        </w:rPr>
        <w:t xml:space="preserve"> und sie wird die Aktivität beenden</w:t>
      </w:r>
      <w:r w:rsidR="00E3098E">
        <w:rPr>
          <w:sz w:val="28"/>
          <w:szCs w:val="28"/>
        </w:rPr>
        <w:t xml:space="preserve"> bzw. zuruecksetzen</w:t>
      </w:r>
    </w:p>
    <w:p w:rsidR="00CD3F7A" w:rsidRDefault="00CD3F7A" w:rsidP="00CD3F7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odel:</w:t>
      </w:r>
    </w:p>
    <w:p w:rsidR="00CD3F7A" w:rsidRDefault="00CD3F7A" w:rsidP="00CD3F7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UeubungsModel</w:t>
      </w:r>
      <w:r w:rsidR="009B453C">
        <w:rPr>
          <w:b/>
          <w:bCs/>
          <w:sz w:val="28"/>
          <w:szCs w:val="28"/>
        </w:rPr>
        <w:t>:</w:t>
      </w:r>
    </w:p>
    <w:p w:rsidR="009B453C" w:rsidRDefault="009B453C" w:rsidP="009B453C">
      <w:pPr>
        <w:rPr>
          <w:sz w:val="28"/>
          <w:szCs w:val="28"/>
        </w:rPr>
      </w:pPr>
      <w:r>
        <w:rPr>
          <w:sz w:val="28"/>
          <w:szCs w:val="28"/>
        </w:rPr>
        <w:t>Es dient dazu, dass unsere Daten gepeichert bzw. verwaltet wird.</w:t>
      </w:r>
    </w:p>
    <w:p w:rsidR="009B453C" w:rsidRDefault="009B453C" w:rsidP="009B453C">
      <w:pPr>
        <w:rPr>
          <w:sz w:val="28"/>
          <w:szCs w:val="28"/>
        </w:rPr>
      </w:pPr>
    </w:p>
    <w:p w:rsidR="009B453C" w:rsidRPr="009B453C" w:rsidRDefault="009B453C" w:rsidP="009B453C">
      <w:pPr>
        <w:rPr>
          <w:sz w:val="28"/>
          <w:szCs w:val="28"/>
        </w:rPr>
      </w:pPr>
      <w:bookmarkStart w:id="0" w:name="_GoBack"/>
      <w:bookmarkEnd w:id="0"/>
    </w:p>
    <w:sectPr w:rsidR="009B453C" w:rsidRPr="009B453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477665"/>
    <w:multiLevelType w:val="hybridMultilevel"/>
    <w:tmpl w:val="DB68BA5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4C5077"/>
    <w:multiLevelType w:val="hybridMultilevel"/>
    <w:tmpl w:val="7586FE84"/>
    <w:lvl w:ilvl="0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17F54132"/>
    <w:multiLevelType w:val="hybridMultilevel"/>
    <w:tmpl w:val="D7C661CE"/>
    <w:lvl w:ilvl="0" w:tplc="BA20E2C6">
      <w:start w:val="1"/>
      <w:numFmt w:val="decimal"/>
      <w:lvlText w:val="%1)"/>
      <w:lvlJc w:val="left"/>
      <w:pPr>
        <w:ind w:left="720" w:hanging="360"/>
      </w:pPr>
      <w:rPr>
        <w:rFonts w:hint="default"/>
        <w:sz w:val="28"/>
        <w:szCs w:val="28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62552E"/>
    <w:multiLevelType w:val="hybridMultilevel"/>
    <w:tmpl w:val="D452ECEA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263E87CE">
      <w:numFmt w:val="bullet"/>
      <w:lvlText w:val=""/>
      <w:lvlJc w:val="left"/>
      <w:pPr>
        <w:ind w:left="2160" w:hanging="180"/>
      </w:pPr>
      <w:rPr>
        <w:rFonts w:ascii="Wingdings" w:eastAsiaTheme="minorHAnsi" w:hAnsi="Wingdings" w:cstheme="minorBidi" w:hint="default"/>
      </w:r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F41BC4"/>
    <w:multiLevelType w:val="hybridMultilevel"/>
    <w:tmpl w:val="42B8E0E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132359"/>
    <w:multiLevelType w:val="hybridMultilevel"/>
    <w:tmpl w:val="09E04CF0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352A9B0">
      <w:start w:val="1"/>
      <w:numFmt w:val="lowerRoman"/>
      <w:lvlText w:val="%3."/>
      <w:lvlJc w:val="right"/>
      <w:pPr>
        <w:ind w:left="2160" w:hanging="180"/>
      </w:pPr>
      <w:rPr>
        <w:lang w:val="de-DE"/>
      </w:r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8F1887"/>
    <w:multiLevelType w:val="hybridMultilevel"/>
    <w:tmpl w:val="5D920D8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501506"/>
    <w:multiLevelType w:val="hybridMultilevel"/>
    <w:tmpl w:val="065663A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C105EE"/>
    <w:multiLevelType w:val="hybridMultilevel"/>
    <w:tmpl w:val="CF0C843E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6"/>
  </w:num>
  <w:num w:numId="4">
    <w:abstractNumId w:val="4"/>
  </w:num>
  <w:num w:numId="5">
    <w:abstractNumId w:val="7"/>
  </w:num>
  <w:num w:numId="6">
    <w:abstractNumId w:val="2"/>
  </w:num>
  <w:num w:numId="7">
    <w:abstractNumId w:val="5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3NLUwNzYzsLA0tzRR0lEKTi0uzszPAykwqQUAiU74lywAAAA="/>
  </w:docVars>
  <w:rsids>
    <w:rsidRoot w:val="00992D0F"/>
    <w:rsid w:val="000127BB"/>
    <w:rsid w:val="000A6093"/>
    <w:rsid w:val="000A7AAD"/>
    <w:rsid w:val="000E738A"/>
    <w:rsid w:val="00174E0D"/>
    <w:rsid w:val="001A6352"/>
    <w:rsid w:val="001D01EE"/>
    <w:rsid w:val="002A69BC"/>
    <w:rsid w:val="002E55EB"/>
    <w:rsid w:val="00300554"/>
    <w:rsid w:val="003D0B01"/>
    <w:rsid w:val="00477BBB"/>
    <w:rsid w:val="00512254"/>
    <w:rsid w:val="005947D3"/>
    <w:rsid w:val="00595B90"/>
    <w:rsid w:val="005A71F2"/>
    <w:rsid w:val="0064270B"/>
    <w:rsid w:val="006F7911"/>
    <w:rsid w:val="00780C11"/>
    <w:rsid w:val="007934E8"/>
    <w:rsid w:val="007F22F9"/>
    <w:rsid w:val="00805316"/>
    <w:rsid w:val="00855FFA"/>
    <w:rsid w:val="00981B4F"/>
    <w:rsid w:val="00992D0F"/>
    <w:rsid w:val="009B453C"/>
    <w:rsid w:val="009D500D"/>
    <w:rsid w:val="00A70A6C"/>
    <w:rsid w:val="00AB12CA"/>
    <w:rsid w:val="00CD254F"/>
    <w:rsid w:val="00CD3F7A"/>
    <w:rsid w:val="00CE11BD"/>
    <w:rsid w:val="00D26528"/>
    <w:rsid w:val="00E3098E"/>
    <w:rsid w:val="00E67F05"/>
    <w:rsid w:val="00EB68BC"/>
    <w:rsid w:val="00EE43FC"/>
    <w:rsid w:val="00EF722E"/>
    <w:rsid w:val="00F51739"/>
    <w:rsid w:val="00F619B3"/>
    <w:rsid w:val="00FC3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DD971"/>
  <w15:chartTrackingRefBased/>
  <w15:docId w15:val="{F75273A6-5152-49ED-85BD-A68EAF27D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55EB"/>
    <w:rPr>
      <w:rFonts w:ascii="Times New Roman" w:hAnsi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5B9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5B9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95B90"/>
    <w:pPr>
      <w:ind w:left="720"/>
      <w:contextualSpacing/>
    </w:pPr>
    <w:rPr>
      <w:rFonts w:eastAsia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326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D3ABAA-DAFE-44A2-AF27-52887AF01F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04</Words>
  <Characters>444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0C132</dc:creator>
  <cp:keywords/>
  <dc:description/>
  <cp:lastModifiedBy>RICK0C132</cp:lastModifiedBy>
  <cp:revision>22</cp:revision>
  <dcterms:created xsi:type="dcterms:W3CDTF">2020-05-24T12:11:00Z</dcterms:created>
  <dcterms:modified xsi:type="dcterms:W3CDTF">2020-06-03T19:33:00Z</dcterms:modified>
</cp:coreProperties>
</file>